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C9EBC8" w14:textId="53A2245B" w:rsidR="00BC3B17" w:rsidRPr="00EE57BB" w:rsidRDefault="00BC3B17" w:rsidP="00BC3B17">
      <w:pPr>
        <w:rPr>
          <w:sz w:val="16"/>
          <w:szCs w:val="16"/>
        </w:rPr>
      </w:pPr>
      <w:r w:rsidRPr="00EE57BB">
        <w:rPr>
          <w:rFonts w:cstheme="minorHAnsi"/>
          <w:b/>
          <w:sz w:val="20"/>
          <w:szCs w:val="20"/>
        </w:rPr>
        <w:t>Sample Letter of Coverage Denial Appeal:</w:t>
      </w:r>
      <w:r w:rsidRPr="00EE57BB">
        <w:rPr>
          <w:rFonts w:cstheme="minorHAnsi"/>
          <w:bCs/>
          <w:sz w:val="20"/>
          <w:szCs w:val="20"/>
        </w:rPr>
        <w:t xml:space="preserve"> This template is intended to be used as a resource. Use of this template or the information in this template does not guarantee reimbursement or coverage. Please note that some payers may have specific forms that must be completed to appeal coverage denials. You can modify the content in this letter as needed based on your medical judgment and discretion, or you can write your own letter.</w:t>
      </w:r>
    </w:p>
    <w:p w14:paraId="3CED48C1" w14:textId="77777777" w:rsidR="00BC3B17" w:rsidRDefault="00BC3B17" w:rsidP="008B5685">
      <w:pPr>
        <w:rPr>
          <w:b/>
          <w:bCs/>
          <w:sz w:val="16"/>
          <w:szCs w:val="16"/>
        </w:rPr>
      </w:pPr>
    </w:p>
    <w:p w14:paraId="380AC008" w14:textId="678D907F" w:rsidR="002566FB" w:rsidRPr="00EE57BB" w:rsidRDefault="002566FB" w:rsidP="008B5685">
      <w:pPr>
        <w:rPr>
          <w:b/>
          <w:bCs/>
          <w:sz w:val="20"/>
          <w:szCs w:val="20"/>
        </w:rPr>
      </w:pPr>
      <w:r w:rsidRPr="00EE57BB">
        <w:rPr>
          <w:b/>
          <w:bCs/>
          <w:sz w:val="20"/>
          <w:szCs w:val="20"/>
        </w:rPr>
        <w:t xml:space="preserve">INDICATIONS </w:t>
      </w:r>
    </w:p>
    <w:p w14:paraId="368FBDCD" w14:textId="77777777" w:rsidR="002566FB" w:rsidRPr="00EE57BB" w:rsidRDefault="002566FB" w:rsidP="008B5685">
      <w:pPr>
        <w:rPr>
          <w:sz w:val="20"/>
          <w:szCs w:val="20"/>
        </w:rPr>
      </w:pPr>
      <w:r w:rsidRPr="00EE57BB">
        <w:rPr>
          <w:sz w:val="20"/>
          <w:szCs w:val="20"/>
        </w:rPr>
        <w:t xml:space="preserve">Myfembree is indicated in premenopausal women for the management of: </w:t>
      </w:r>
    </w:p>
    <w:p w14:paraId="66096B41" w14:textId="316098E7" w:rsidR="002566FB" w:rsidRPr="00EE57BB" w:rsidRDefault="002566FB" w:rsidP="002566FB">
      <w:pPr>
        <w:pStyle w:val="ListParagraph"/>
        <w:numPr>
          <w:ilvl w:val="0"/>
          <w:numId w:val="15"/>
        </w:numPr>
        <w:rPr>
          <w:sz w:val="20"/>
          <w:szCs w:val="20"/>
        </w:rPr>
      </w:pPr>
      <w:r w:rsidRPr="00EE57BB">
        <w:rPr>
          <w:sz w:val="20"/>
          <w:szCs w:val="20"/>
        </w:rPr>
        <w:t xml:space="preserve">Heavy menstrual bleeding associated with uterine leiomyomas (fibroids) </w:t>
      </w:r>
    </w:p>
    <w:p w14:paraId="55DF623F" w14:textId="2CB8A2CF" w:rsidR="004B6FF9" w:rsidRPr="00EE57BB" w:rsidRDefault="002566FB" w:rsidP="004B6FF9">
      <w:pPr>
        <w:pStyle w:val="ListParagraph"/>
        <w:numPr>
          <w:ilvl w:val="0"/>
          <w:numId w:val="15"/>
        </w:numPr>
        <w:rPr>
          <w:sz w:val="20"/>
          <w:szCs w:val="20"/>
        </w:rPr>
      </w:pPr>
      <w:r w:rsidRPr="00EE57BB">
        <w:rPr>
          <w:sz w:val="20"/>
          <w:szCs w:val="20"/>
        </w:rPr>
        <w:t xml:space="preserve">Moderate to severe pain associated with endometriosis </w:t>
      </w:r>
    </w:p>
    <w:p w14:paraId="46451657" w14:textId="77777777" w:rsidR="004B6FF9" w:rsidRPr="00EE57BB" w:rsidRDefault="004B6FF9" w:rsidP="004B6FF9">
      <w:pPr>
        <w:pStyle w:val="ListParagraph"/>
        <w:rPr>
          <w:sz w:val="20"/>
          <w:szCs w:val="20"/>
        </w:rPr>
      </w:pPr>
    </w:p>
    <w:p w14:paraId="64006E6D" w14:textId="77777777" w:rsidR="002566FB" w:rsidRPr="00EE57BB" w:rsidRDefault="002566FB" w:rsidP="008B5685">
      <w:pPr>
        <w:rPr>
          <w:sz w:val="20"/>
          <w:szCs w:val="20"/>
        </w:rPr>
      </w:pPr>
      <w:r w:rsidRPr="00EE57BB">
        <w:rPr>
          <w:sz w:val="20"/>
          <w:szCs w:val="20"/>
          <w:u w:val="single"/>
        </w:rPr>
        <w:t>Limitations of Use</w:t>
      </w:r>
      <w:r w:rsidRPr="00EE57BB">
        <w:rPr>
          <w:sz w:val="20"/>
          <w:szCs w:val="20"/>
        </w:rPr>
        <w:t>: Use of Myfembree should be limited to 24 months due to the risk of continued bone loss which may not be reversible.</w:t>
      </w:r>
    </w:p>
    <w:p w14:paraId="643919D2" w14:textId="77777777" w:rsidR="004B6FF9" w:rsidRPr="00EE57BB" w:rsidRDefault="004B6FF9" w:rsidP="008B5685">
      <w:pPr>
        <w:rPr>
          <w:b/>
          <w:bCs/>
          <w:sz w:val="20"/>
          <w:szCs w:val="20"/>
        </w:rPr>
      </w:pPr>
    </w:p>
    <w:p w14:paraId="3506BFC7" w14:textId="200B1533" w:rsidR="002566FB" w:rsidRPr="00EE57BB" w:rsidRDefault="002566FB" w:rsidP="004B6FF9">
      <w:pPr>
        <w:spacing w:after="60"/>
        <w:rPr>
          <w:b/>
          <w:bCs/>
          <w:sz w:val="20"/>
          <w:szCs w:val="20"/>
        </w:rPr>
      </w:pPr>
      <w:r w:rsidRPr="00EE57BB">
        <w:rPr>
          <w:b/>
          <w:bCs/>
          <w:sz w:val="20"/>
          <w:szCs w:val="20"/>
        </w:rPr>
        <w:t xml:space="preserve">IMPORTANT SAFETY INFORMATION </w:t>
      </w:r>
    </w:p>
    <w:p w14:paraId="6C32EAFD" w14:textId="77777777" w:rsidR="002566FB" w:rsidRPr="00EE57BB" w:rsidRDefault="002566FB" w:rsidP="004B6FF9">
      <w:pPr>
        <w:spacing w:after="60"/>
        <w:rPr>
          <w:sz w:val="20"/>
          <w:szCs w:val="20"/>
        </w:rPr>
      </w:pPr>
      <w:r w:rsidRPr="00EE57BB">
        <w:rPr>
          <w:b/>
          <w:bCs/>
          <w:sz w:val="20"/>
          <w:szCs w:val="20"/>
        </w:rPr>
        <w:t>BOXED WARNING:</w:t>
      </w:r>
      <w:r w:rsidRPr="00EE57BB">
        <w:rPr>
          <w:sz w:val="20"/>
          <w:szCs w:val="20"/>
        </w:rPr>
        <w:t xml:space="preserve"> </w:t>
      </w:r>
      <w:r w:rsidRPr="00EE57BB">
        <w:rPr>
          <w:b/>
          <w:bCs/>
          <w:sz w:val="20"/>
          <w:szCs w:val="20"/>
        </w:rPr>
        <w:t>THROMBOEMBOLIC DISORDERS AND VASCULAR EVENTS</w:t>
      </w:r>
      <w:r w:rsidRPr="00EE57BB">
        <w:rPr>
          <w:sz w:val="20"/>
          <w:szCs w:val="20"/>
        </w:rPr>
        <w:t xml:space="preserve"> </w:t>
      </w:r>
    </w:p>
    <w:p w14:paraId="77D3CBFA" w14:textId="5D792111" w:rsidR="002566FB" w:rsidRPr="00EE57BB" w:rsidRDefault="002566FB" w:rsidP="004B6FF9">
      <w:pPr>
        <w:pStyle w:val="ListParagraph"/>
        <w:numPr>
          <w:ilvl w:val="0"/>
          <w:numId w:val="16"/>
        </w:numPr>
        <w:spacing w:after="60"/>
        <w:rPr>
          <w:sz w:val="20"/>
          <w:szCs w:val="20"/>
        </w:rPr>
      </w:pPr>
      <w:r w:rsidRPr="00EE57BB">
        <w:rPr>
          <w:sz w:val="20"/>
          <w:szCs w:val="20"/>
        </w:rPr>
        <w:t xml:space="preserve">Estrogen and progestin combinations, including Myfembree, increase the risk of thrombotic or thromboembolic disorders including pulmonary embolism, deep vein thrombosis, stroke and myocardial infarction, especially in women at increased risk for these events. </w:t>
      </w:r>
    </w:p>
    <w:p w14:paraId="6EDA5B01" w14:textId="711CDEFE" w:rsidR="004B6FF9" w:rsidRPr="00EE57BB" w:rsidRDefault="002566FB" w:rsidP="004B6FF9">
      <w:pPr>
        <w:pStyle w:val="ListParagraph"/>
        <w:numPr>
          <w:ilvl w:val="0"/>
          <w:numId w:val="16"/>
        </w:numPr>
        <w:spacing w:after="60"/>
        <w:rPr>
          <w:sz w:val="20"/>
          <w:szCs w:val="20"/>
        </w:rPr>
      </w:pPr>
      <w:r w:rsidRPr="00EE57BB">
        <w:rPr>
          <w:sz w:val="20"/>
          <w:szCs w:val="20"/>
        </w:rPr>
        <w:t xml:space="preserve">Myfembree is contraindicated in women with current or a history of thrombotic or thromboembolic disorders and those at increased risk for these events, including women &gt;35 years of age who smoke or with uncontrolled hypertension. </w:t>
      </w:r>
    </w:p>
    <w:p w14:paraId="234E1916" w14:textId="77777777" w:rsidR="002566FB" w:rsidRPr="00EE57BB" w:rsidRDefault="002566FB" w:rsidP="004B6FF9">
      <w:pPr>
        <w:spacing w:after="60"/>
        <w:rPr>
          <w:sz w:val="20"/>
          <w:szCs w:val="20"/>
        </w:rPr>
      </w:pPr>
      <w:r w:rsidRPr="00EE57BB">
        <w:rPr>
          <w:b/>
          <w:bCs/>
          <w:sz w:val="20"/>
          <w:szCs w:val="20"/>
        </w:rPr>
        <w:t>CONTRAINDICATIONS</w:t>
      </w:r>
      <w:r w:rsidRPr="00EE57BB">
        <w:rPr>
          <w:sz w:val="20"/>
          <w:szCs w:val="20"/>
        </w:rPr>
        <w:t xml:space="preserve"> </w:t>
      </w:r>
    </w:p>
    <w:p w14:paraId="770481C0" w14:textId="66C67A1E" w:rsidR="004B6FF9" w:rsidRPr="00EE57BB" w:rsidRDefault="002566FB" w:rsidP="004B6FF9">
      <w:pPr>
        <w:spacing w:after="60"/>
        <w:rPr>
          <w:sz w:val="20"/>
          <w:szCs w:val="20"/>
        </w:rPr>
      </w:pPr>
      <w:r w:rsidRPr="00EE57BB">
        <w:rPr>
          <w:sz w:val="20"/>
          <w:szCs w:val="20"/>
        </w:rPr>
        <w:t xml:space="preserve">Myfembree is contraindicated in women </w:t>
      </w:r>
      <w:proofErr w:type="gramStart"/>
      <w:r w:rsidRPr="00EE57BB">
        <w:rPr>
          <w:sz w:val="20"/>
          <w:szCs w:val="20"/>
        </w:rPr>
        <w:t>with:</w:t>
      </w:r>
      <w:proofErr w:type="gramEnd"/>
      <w:r w:rsidRPr="00EE57BB">
        <w:rPr>
          <w:sz w:val="20"/>
          <w:szCs w:val="20"/>
        </w:rPr>
        <w:t xml:space="preserve"> high risk of arterial, venous thrombotic, or thromboembolic disorder; pregnancy; known osteoporosis; current or history of breast- or other hormone-sensitive cancers; known hepatic impairment or disease; undiagnosed abnormal uterine bleeding; known hypersensitivity to components of Myfembree. </w:t>
      </w:r>
    </w:p>
    <w:p w14:paraId="6F1FA6F2" w14:textId="262B50C6" w:rsidR="004B6FF9" w:rsidRPr="00EE57BB" w:rsidRDefault="002566FB" w:rsidP="004B6FF9">
      <w:pPr>
        <w:spacing w:after="60"/>
        <w:rPr>
          <w:b/>
          <w:bCs/>
          <w:sz w:val="20"/>
          <w:szCs w:val="20"/>
        </w:rPr>
      </w:pPr>
      <w:r w:rsidRPr="00EE57BB">
        <w:rPr>
          <w:b/>
          <w:bCs/>
          <w:sz w:val="20"/>
          <w:szCs w:val="20"/>
        </w:rPr>
        <w:t xml:space="preserve">WARNINGS AND PRECAUTIONS </w:t>
      </w:r>
    </w:p>
    <w:p w14:paraId="319E9999" w14:textId="041CF294" w:rsidR="004B6FF9" w:rsidRPr="00EE57BB" w:rsidRDefault="002566FB" w:rsidP="004B6FF9">
      <w:pPr>
        <w:spacing w:after="60"/>
        <w:rPr>
          <w:sz w:val="20"/>
          <w:szCs w:val="20"/>
        </w:rPr>
      </w:pPr>
      <w:r w:rsidRPr="00EE57BB">
        <w:rPr>
          <w:b/>
          <w:bCs/>
          <w:sz w:val="20"/>
          <w:szCs w:val="20"/>
        </w:rPr>
        <w:t>Thromboembolic Disorders:</w:t>
      </w:r>
      <w:r w:rsidRPr="00EE57BB">
        <w:rPr>
          <w:sz w:val="20"/>
          <w:szCs w:val="20"/>
        </w:rPr>
        <w:t xml:space="preserve"> Discontinue immediately if an arterial or venous thrombotic, cardiovascular, or cerebrovascular event occurs or is suspected; or if there is sudden unexplained partial or complete loss of vision, proptosis, diplopia, papilledema or retinal vascular lesions and evaluate for retinal vein thrombosis. Discontinue </w:t>
      </w:r>
      <w:r w:rsidR="00B12A1D">
        <w:rPr>
          <w:rFonts w:cstheme="minorHAnsi"/>
          <w:sz w:val="20"/>
          <w:szCs w:val="20"/>
        </w:rPr>
        <w:t>≥</w:t>
      </w:r>
      <w:r w:rsidRPr="00EE57BB">
        <w:rPr>
          <w:sz w:val="20"/>
          <w:szCs w:val="20"/>
        </w:rPr>
        <w:t xml:space="preserve">4 to 6 weeks before surgery associated with an increased risk of thromboembolism or during prolonged immobilization. </w:t>
      </w:r>
    </w:p>
    <w:p w14:paraId="444A37C4" w14:textId="77777777" w:rsidR="002566FB" w:rsidRPr="00EE57BB" w:rsidRDefault="002566FB" w:rsidP="004B6FF9">
      <w:pPr>
        <w:spacing w:after="60"/>
        <w:rPr>
          <w:sz w:val="20"/>
          <w:szCs w:val="20"/>
        </w:rPr>
      </w:pPr>
      <w:r w:rsidRPr="00EE57BB">
        <w:rPr>
          <w:b/>
          <w:bCs/>
          <w:sz w:val="20"/>
          <w:szCs w:val="20"/>
        </w:rPr>
        <w:t>Bone Loss:</w:t>
      </w:r>
      <w:r w:rsidRPr="00EE57BB">
        <w:rPr>
          <w:sz w:val="20"/>
          <w:szCs w:val="20"/>
        </w:rPr>
        <w:t xml:space="preserve"> Myfembree may decrease bone mineral density (BMD) in some patients, which may be greater with longer use and may not be completely reversible. Consider the benefits and risks in patients with a history of low trauma fracture or risk factors for osteoporosis or bone loss. Baseline dual-energy X-ray absorptiometry (DXA) is recommended in all women. During treatment, DXA is recommended periodically for heavy menstrual bleeding due to uterine fibroids and annually for moderate to severe endometriosis pain. </w:t>
      </w:r>
    </w:p>
    <w:p w14:paraId="2EEC64FB" w14:textId="77777777" w:rsidR="002566FB" w:rsidRPr="00EE57BB" w:rsidRDefault="002566FB" w:rsidP="004B6FF9">
      <w:pPr>
        <w:spacing w:after="60"/>
        <w:rPr>
          <w:sz w:val="20"/>
          <w:szCs w:val="20"/>
        </w:rPr>
      </w:pPr>
      <w:r w:rsidRPr="00EE57BB">
        <w:rPr>
          <w:b/>
          <w:bCs/>
          <w:sz w:val="20"/>
          <w:szCs w:val="20"/>
        </w:rPr>
        <w:t>Hormone-Sensitive Malignancies:</w:t>
      </w:r>
      <w:r w:rsidRPr="00EE57BB">
        <w:rPr>
          <w:sz w:val="20"/>
          <w:szCs w:val="20"/>
        </w:rPr>
        <w:t xml:space="preserve"> Discontinue Myfembree if a hormone-sensitive malignancy is diagnosed. Breast exams and mammography are recommended. Use of estrogen alone or estrogen plus progestin has resulted in abnormal mammograms requiring further evaluation. </w:t>
      </w:r>
    </w:p>
    <w:p w14:paraId="71E908F4" w14:textId="77777777" w:rsidR="002566FB" w:rsidRPr="00EE57BB" w:rsidRDefault="002566FB" w:rsidP="004B6FF9">
      <w:pPr>
        <w:spacing w:after="60"/>
        <w:rPr>
          <w:sz w:val="20"/>
          <w:szCs w:val="20"/>
        </w:rPr>
      </w:pPr>
      <w:r w:rsidRPr="00EE57BB">
        <w:rPr>
          <w:b/>
          <w:bCs/>
          <w:sz w:val="20"/>
          <w:szCs w:val="20"/>
        </w:rPr>
        <w:t>Suicidal Ideation and Mood Disorders (Including Depression):</w:t>
      </w:r>
      <w:r w:rsidRPr="00EE57BB">
        <w:rPr>
          <w:sz w:val="20"/>
          <w:szCs w:val="20"/>
        </w:rPr>
        <w:t xml:space="preserve"> Evaluate patients with a history of suicidal ideation, depression, and mood disorders before starting treatment. Monitor for these symptoms including shortly after initiating treatment. Advise patients to seek medical care for new or worsening depression, anxiety, other mood changes, or suicidal ideation and behavior. Gonadotropin-releasing hormone receptor antagonists, including Myfembree, have been associated with mood disorders (including depression) and suicidal ideation. </w:t>
      </w:r>
    </w:p>
    <w:p w14:paraId="788090CE" w14:textId="77777777" w:rsidR="002566FB" w:rsidRPr="00EE57BB" w:rsidRDefault="002566FB" w:rsidP="004B6FF9">
      <w:pPr>
        <w:spacing w:after="60"/>
        <w:rPr>
          <w:sz w:val="20"/>
          <w:szCs w:val="20"/>
        </w:rPr>
      </w:pPr>
      <w:r w:rsidRPr="00EE57BB">
        <w:rPr>
          <w:b/>
          <w:bCs/>
          <w:sz w:val="20"/>
          <w:szCs w:val="20"/>
        </w:rPr>
        <w:t>Hepatic Impairment and Transaminase Elevations:</w:t>
      </w:r>
      <w:r w:rsidRPr="00EE57BB">
        <w:rPr>
          <w:sz w:val="20"/>
          <w:szCs w:val="20"/>
        </w:rPr>
        <w:t xml:space="preserve"> Due to poor metabolism of steroid hormones, instruct these patients to promptly seek medical care for symptoms/signs of liver injury, e.g., jaundice or right upper abdominal pain. Acute liver test abnormalities may require discontinuing Myfembree until tests return to normal and Myfembree causation is excluded.</w:t>
      </w:r>
    </w:p>
    <w:p w14:paraId="55EAD4FA" w14:textId="77777777" w:rsidR="002566FB" w:rsidRPr="00EE57BB" w:rsidRDefault="002566FB" w:rsidP="004B6FF9">
      <w:pPr>
        <w:spacing w:after="60"/>
        <w:rPr>
          <w:sz w:val="20"/>
          <w:szCs w:val="20"/>
        </w:rPr>
      </w:pPr>
      <w:r w:rsidRPr="00EE57BB">
        <w:rPr>
          <w:b/>
          <w:bCs/>
          <w:sz w:val="20"/>
          <w:szCs w:val="20"/>
        </w:rPr>
        <w:t>Gallbladder Disease or History of Cholestatic Jaundice:</w:t>
      </w:r>
      <w:r w:rsidRPr="00EE57BB">
        <w:rPr>
          <w:sz w:val="20"/>
          <w:szCs w:val="20"/>
        </w:rPr>
        <w:t xml:space="preserve"> Discontinue Myfembree if signs/symptoms of gallbladder disease or jaundice occur. Studies among estrogen users suggest a small increased relative risk of developing gallbladder disease. </w:t>
      </w:r>
    </w:p>
    <w:p w14:paraId="7FCBCFA4" w14:textId="77777777" w:rsidR="00EE57BB" w:rsidRPr="00EE57BB" w:rsidRDefault="002566FB" w:rsidP="004B6FF9">
      <w:pPr>
        <w:spacing w:after="60"/>
        <w:rPr>
          <w:sz w:val="20"/>
          <w:szCs w:val="20"/>
        </w:rPr>
      </w:pPr>
      <w:r w:rsidRPr="00EE57BB">
        <w:rPr>
          <w:b/>
          <w:bCs/>
          <w:sz w:val="20"/>
          <w:szCs w:val="20"/>
        </w:rPr>
        <w:t>Elevated Blood Pressure:</w:t>
      </w:r>
      <w:r w:rsidRPr="00EE57BB">
        <w:rPr>
          <w:sz w:val="20"/>
          <w:szCs w:val="20"/>
        </w:rPr>
        <w:t xml:space="preserve"> Do not use in women with uncontrolled hypertension. For women with well-controlled hypertension, continue to monitor blood pressure and stop Myfembree if blood pressure rises significantly. </w:t>
      </w:r>
    </w:p>
    <w:p w14:paraId="76878E2A" w14:textId="0AA1E49B" w:rsidR="002566FB" w:rsidRPr="00EE57BB" w:rsidRDefault="002566FB" w:rsidP="004B6FF9">
      <w:pPr>
        <w:spacing w:after="60"/>
        <w:rPr>
          <w:sz w:val="20"/>
          <w:szCs w:val="20"/>
        </w:rPr>
      </w:pPr>
      <w:r w:rsidRPr="00EE57BB">
        <w:rPr>
          <w:b/>
          <w:bCs/>
          <w:sz w:val="20"/>
          <w:szCs w:val="20"/>
        </w:rPr>
        <w:t>Change in Menstrual Bleeding Pattern and Reduced Ability to Recognize Pregnancy</w:t>
      </w:r>
      <w:r w:rsidRPr="00EE57BB">
        <w:rPr>
          <w:sz w:val="20"/>
          <w:szCs w:val="20"/>
        </w:rPr>
        <w:t xml:space="preserve">: Advise women to use non-hormonal contraception during and for one week after discontinuing Myfembree. Avoid use with hormonal contraceptives. </w:t>
      </w:r>
      <w:r w:rsidRPr="00EE57BB">
        <w:rPr>
          <w:sz w:val="20"/>
          <w:szCs w:val="20"/>
        </w:rPr>
        <w:lastRenderedPageBreak/>
        <w:t xml:space="preserve">Myfembree may delay recognition of pregnancy because it alters menstrual bleeding. Test for pregnancy if suspected and discontinue Myfembree if confirmed. </w:t>
      </w:r>
    </w:p>
    <w:p w14:paraId="627C1526" w14:textId="77777777" w:rsidR="002566FB" w:rsidRPr="00EE57BB" w:rsidRDefault="002566FB" w:rsidP="004B6FF9">
      <w:pPr>
        <w:spacing w:after="60"/>
        <w:rPr>
          <w:sz w:val="20"/>
          <w:szCs w:val="20"/>
        </w:rPr>
      </w:pPr>
      <w:r w:rsidRPr="00EE57BB">
        <w:rPr>
          <w:b/>
          <w:bCs/>
          <w:sz w:val="20"/>
          <w:szCs w:val="20"/>
        </w:rPr>
        <w:t>Risk of Early Pregnancy Loss:</w:t>
      </w:r>
      <w:r w:rsidRPr="00EE57BB">
        <w:rPr>
          <w:sz w:val="20"/>
          <w:szCs w:val="20"/>
        </w:rPr>
        <w:t xml:space="preserve"> Myfembree can cause early pregnancy loss. Exclude pregnancy before initiating and advise women to use non-hormonal contraception. </w:t>
      </w:r>
    </w:p>
    <w:p w14:paraId="4F9637E4" w14:textId="77777777" w:rsidR="002566FB" w:rsidRPr="00EE57BB" w:rsidRDefault="002566FB" w:rsidP="004B6FF9">
      <w:pPr>
        <w:spacing w:after="60"/>
        <w:rPr>
          <w:sz w:val="20"/>
          <w:szCs w:val="20"/>
        </w:rPr>
      </w:pPr>
      <w:r w:rsidRPr="00EE57BB">
        <w:rPr>
          <w:b/>
          <w:bCs/>
          <w:sz w:val="20"/>
          <w:szCs w:val="20"/>
        </w:rPr>
        <w:t>Uterine Fibroid Prolapse or Expulsion:</w:t>
      </w:r>
      <w:r w:rsidRPr="00EE57BB">
        <w:rPr>
          <w:sz w:val="20"/>
          <w:szCs w:val="20"/>
        </w:rPr>
        <w:t xml:space="preserve"> Advise women with known or suspected submucosal uterine fibroids about the risk of uterine fibroid prolapse or expulsion and instruct them to contact their physician if severe bleeding/cramping occurs. </w:t>
      </w:r>
    </w:p>
    <w:p w14:paraId="68A444C8" w14:textId="77777777" w:rsidR="004B6FF9" w:rsidRPr="00EE57BB" w:rsidRDefault="002566FB" w:rsidP="004B6FF9">
      <w:pPr>
        <w:spacing w:after="60"/>
        <w:rPr>
          <w:sz w:val="20"/>
          <w:szCs w:val="20"/>
        </w:rPr>
      </w:pPr>
      <w:r w:rsidRPr="00EE57BB">
        <w:rPr>
          <w:b/>
          <w:bCs/>
          <w:sz w:val="20"/>
          <w:szCs w:val="20"/>
        </w:rPr>
        <w:t>Alopecia:</w:t>
      </w:r>
      <w:r w:rsidRPr="00EE57BB">
        <w:rPr>
          <w:sz w:val="20"/>
          <w:szCs w:val="20"/>
        </w:rPr>
        <w:t xml:space="preserve"> Alopecia, hair loss, and hair thinning were reported in phase 3 trials in women with heavy menstrual bleeding associated with uterine fibroids with Myfembree. Whether hair loss is reversible is unknown. </w:t>
      </w:r>
    </w:p>
    <w:p w14:paraId="64619DA4" w14:textId="1C93AEC4" w:rsidR="002566FB" w:rsidRPr="00EE57BB" w:rsidRDefault="002566FB" w:rsidP="004B6FF9">
      <w:pPr>
        <w:spacing w:after="60"/>
        <w:rPr>
          <w:sz w:val="20"/>
          <w:szCs w:val="20"/>
        </w:rPr>
      </w:pPr>
      <w:r w:rsidRPr="00EE57BB">
        <w:rPr>
          <w:b/>
          <w:bCs/>
          <w:sz w:val="20"/>
          <w:szCs w:val="20"/>
        </w:rPr>
        <w:t>Effects on</w:t>
      </w:r>
      <w:r w:rsidRPr="00EE57BB">
        <w:rPr>
          <w:sz w:val="20"/>
          <w:szCs w:val="20"/>
        </w:rPr>
        <w:t xml:space="preserve"> </w:t>
      </w:r>
      <w:r w:rsidRPr="00EE57BB">
        <w:rPr>
          <w:b/>
          <w:bCs/>
          <w:sz w:val="20"/>
          <w:szCs w:val="20"/>
        </w:rPr>
        <w:t>Carbohydrate and Lipid Metabolism:</w:t>
      </w:r>
      <w:r w:rsidRPr="00EE57BB">
        <w:rPr>
          <w:sz w:val="20"/>
          <w:szCs w:val="20"/>
        </w:rPr>
        <w:t xml:space="preserve"> More frequent monitoring in women with prediabetes and diabetes may be necessary. Myfembree may decrease glucose tolerance and increase blood glucose concentrations. Monitor lipid levels and consider discontinuing if hypercholesterolemia or hypertriglyceridemia worsens. In women with pre-existing hypertriglyceridemia, estrogen therapy may increase triglycerides levels leading to pancreatitis. Myfembree is associated with increases in total cholesterol and LDL-C. </w:t>
      </w:r>
    </w:p>
    <w:p w14:paraId="0ECEE63D" w14:textId="77777777" w:rsidR="002566FB" w:rsidRPr="00EE57BB" w:rsidRDefault="002566FB" w:rsidP="004B6FF9">
      <w:pPr>
        <w:spacing w:after="60"/>
        <w:rPr>
          <w:sz w:val="20"/>
          <w:szCs w:val="20"/>
        </w:rPr>
      </w:pPr>
      <w:r w:rsidRPr="00EE57BB">
        <w:rPr>
          <w:b/>
          <w:bCs/>
          <w:sz w:val="20"/>
          <w:szCs w:val="20"/>
        </w:rPr>
        <w:t>Effect on Other Laboratory Results:</w:t>
      </w:r>
      <w:r w:rsidRPr="00EE57BB">
        <w:rPr>
          <w:sz w:val="20"/>
          <w:szCs w:val="20"/>
        </w:rPr>
        <w:t xml:space="preserve"> Patients with hypothyroidism and hypoadrenalism may require higher doses of thyroid hormone or cortisol replacement therapy. Combined estrogen and progestin may raise serum concentrations of binding proteins, which may reduce free thyroid or corticosteroid hormone levels. Estrogen and progestin may also affect the levels of sex hormone-binding globulin and coagulation factors. </w:t>
      </w:r>
    </w:p>
    <w:p w14:paraId="0F9DF7C6" w14:textId="58737049" w:rsidR="004B6FF9" w:rsidRPr="00EE57BB" w:rsidRDefault="002566FB" w:rsidP="00BC3B17">
      <w:pPr>
        <w:spacing w:after="60"/>
        <w:rPr>
          <w:sz w:val="20"/>
          <w:szCs w:val="20"/>
        </w:rPr>
      </w:pPr>
      <w:r w:rsidRPr="00EE57BB">
        <w:rPr>
          <w:b/>
          <w:bCs/>
          <w:sz w:val="20"/>
          <w:szCs w:val="20"/>
        </w:rPr>
        <w:t>Hypersensitivity Reactions:</w:t>
      </w:r>
      <w:r w:rsidRPr="00EE57BB">
        <w:rPr>
          <w:sz w:val="20"/>
          <w:szCs w:val="20"/>
        </w:rPr>
        <w:t xml:space="preserve"> Immediately discontinue Myfembree if a hypersensitivity reaction occurs. </w:t>
      </w:r>
    </w:p>
    <w:p w14:paraId="1AF3AC46" w14:textId="7DA07463" w:rsidR="002566FB" w:rsidRPr="00EE57BB" w:rsidRDefault="002566FB" w:rsidP="008B5685">
      <w:pPr>
        <w:rPr>
          <w:sz w:val="20"/>
          <w:szCs w:val="20"/>
        </w:rPr>
      </w:pPr>
      <w:r w:rsidRPr="00EE57BB">
        <w:rPr>
          <w:b/>
          <w:bCs/>
          <w:sz w:val="20"/>
          <w:szCs w:val="20"/>
        </w:rPr>
        <w:t>ADVERSE REACTIONS:</w:t>
      </w:r>
      <w:r w:rsidRPr="00EE57BB">
        <w:rPr>
          <w:sz w:val="20"/>
          <w:szCs w:val="20"/>
        </w:rPr>
        <w:t xml:space="preserve"> </w:t>
      </w:r>
      <w:r w:rsidRPr="00EE57BB">
        <w:rPr>
          <w:b/>
          <w:bCs/>
          <w:sz w:val="20"/>
          <w:szCs w:val="20"/>
        </w:rPr>
        <w:t xml:space="preserve">Most common adverse reactions </w:t>
      </w:r>
      <w:r w:rsidRPr="00EE57BB">
        <w:rPr>
          <w:sz w:val="20"/>
          <w:szCs w:val="20"/>
        </w:rPr>
        <w:t xml:space="preserve">(incidence ≥3% and greater than placebo) were: </w:t>
      </w:r>
    </w:p>
    <w:p w14:paraId="1DB0023C" w14:textId="77777777" w:rsidR="002566FB" w:rsidRPr="00EE57BB" w:rsidRDefault="002566FB" w:rsidP="002566FB">
      <w:pPr>
        <w:pStyle w:val="ListParagraph"/>
        <w:numPr>
          <w:ilvl w:val="0"/>
          <w:numId w:val="17"/>
        </w:numPr>
        <w:rPr>
          <w:sz w:val="20"/>
          <w:szCs w:val="20"/>
        </w:rPr>
      </w:pPr>
      <w:r w:rsidRPr="00EE57BB">
        <w:rPr>
          <w:sz w:val="20"/>
          <w:szCs w:val="20"/>
          <w:u w:val="single"/>
        </w:rPr>
        <w:t>Heavy menstrual bleeding associated with uterine fibroids</w:t>
      </w:r>
      <w:r w:rsidRPr="00EE57BB">
        <w:rPr>
          <w:sz w:val="20"/>
          <w:szCs w:val="20"/>
        </w:rPr>
        <w:t xml:space="preserve">: vasomotor symptoms, abnormal uterine bleeding, alopecia, and decreased libido. </w:t>
      </w:r>
    </w:p>
    <w:p w14:paraId="691A1AEC" w14:textId="4A7A7F53" w:rsidR="00BC3B17" w:rsidRPr="00EE57BB" w:rsidRDefault="002566FB" w:rsidP="00BC3B17">
      <w:pPr>
        <w:pStyle w:val="ListParagraph"/>
        <w:numPr>
          <w:ilvl w:val="0"/>
          <w:numId w:val="17"/>
        </w:numPr>
        <w:rPr>
          <w:sz w:val="20"/>
          <w:szCs w:val="20"/>
        </w:rPr>
      </w:pPr>
      <w:r w:rsidRPr="00EE57BB">
        <w:rPr>
          <w:sz w:val="20"/>
          <w:szCs w:val="20"/>
          <w:u w:val="single"/>
        </w:rPr>
        <w:t>Moderate to severe pain associated with endometriosis:</w:t>
      </w:r>
      <w:r w:rsidRPr="00EE57BB">
        <w:rPr>
          <w:sz w:val="20"/>
          <w:szCs w:val="20"/>
        </w:rPr>
        <w:t xml:space="preserve"> headache, vasomotor symptoms, mood disorders, abnormal uterine bleeding, nausea, toothache, back pain, decreased sexual desire and arousal, arthralgia, fatigue, and dizziness. </w:t>
      </w:r>
    </w:p>
    <w:p w14:paraId="3B88D97E" w14:textId="77777777" w:rsidR="00BC3B17" w:rsidRPr="00EE57BB" w:rsidRDefault="00BC3B17" w:rsidP="00BC3B17">
      <w:pPr>
        <w:pStyle w:val="ListParagraph"/>
        <w:rPr>
          <w:sz w:val="20"/>
          <w:szCs w:val="20"/>
        </w:rPr>
      </w:pPr>
    </w:p>
    <w:p w14:paraId="579C2711" w14:textId="77777777" w:rsidR="004B6FF9" w:rsidRPr="00EE57BB" w:rsidRDefault="002566FB" w:rsidP="004B6FF9">
      <w:pPr>
        <w:rPr>
          <w:sz w:val="20"/>
          <w:szCs w:val="20"/>
        </w:rPr>
      </w:pPr>
      <w:r w:rsidRPr="00EE57BB">
        <w:rPr>
          <w:sz w:val="20"/>
          <w:szCs w:val="20"/>
        </w:rPr>
        <w:t>These are not all the possible side effects.</w:t>
      </w:r>
    </w:p>
    <w:p w14:paraId="4DBA9E8A" w14:textId="77777777" w:rsidR="00EE57BB" w:rsidRPr="00EE57BB" w:rsidRDefault="00EE57BB" w:rsidP="004B6FF9">
      <w:pPr>
        <w:rPr>
          <w:sz w:val="20"/>
          <w:szCs w:val="20"/>
        </w:rPr>
      </w:pPr>
    </w:p>
    <w:p w14:paraId="1EC76FF4" w14:textId="77777777" w:rsidR="00EE57BB" w:rsidRPr="00EE57BB" w:rsidRDefault="00EE57BB" w:rsidP="004B6FF9">
      <w:pPr>
        <w:rPr>
          <w:sz w:val="20"/>
          <w:szCs w:val="20"/>
        </w:rPr>
      </w:pPr>
    </w:p>
    <w:p w14:paraId="5CBE82C2" w14:textId="77777777" w:rsidR="008666B3" w:rsidRPr="001D544C" w:rsidRDefault="008666B3" w:rsidP="008666B3">
      <w:pPr>
        <w:rPr>
          <w:rFonts w:cstheme="minorHAnsi"/>
          <w:b/>
          <w:bCs/>
          <w:sz w:val="21"/>
          <w:szCs w:val="21"/>
        </w:rPr>
      </w:pPr>
    </w:p>
    <w:p w14:paraId="13AB293E" w14:textId="77777777" w:rsidR="008666B3" w:rsidRPr="006F7089" w:rsidRDefault="008666B3" w:rsidP="008666B3">
      <w:pPr>
        <w:rPr>
          <w:rFonts w:cstheme="minorHAnsi"/>
          <w:b/>
          <w:bCs/>
          <w:sz w:val="20"/>
          <w:szCs w:val="20"/>
        </w:rPr>
      </w:pPr>
      <w:r w:rsidRPr="006F7089">
        <w:rPr>
          <w:rFonts w:cstheme="minorHAnsi"/>
          <w:b/>
          <w:bCs/>
          <w:sz w:val="20"/>
          <w:szCs w:val="20"/>
        </w:rPr>
        <w:t xml:space="preserve">Please see full </w:t>
      </w:r>
      <w:hyperlink r:id="rId11" w:history="1">
        <w:r w:rsidRPr="006F7089">
          <w:rPr>
            <w:rStyle w:val="Hyperlink"/>
            <w:rFonts w:cstheme="minorHAnsi"/>
            <w:b/>
            <w:bCs/>
            <w:sz w:val="20"/>
            <w:szCs w:val="20"/>
          </w:rPr>
          <w:t>Prescribing Information</w:t>
        </w:r>
      </w:hyperlink>
      <w:r w:rsidRPr="006F7089">
        <w:rPr>
          <w:rFonts w:cstheme="minorHAnsi"/>
          <w:b/>
          <w:bCs/>
          <w:sz w:val="20"/>
          <w:szCs w:val="20"/>
        </w:rPr>
        <w:t>, including BOXED WARNING.</w:t>
      </w:r>
    </w:p>
    <w:p w14:paraId="0638F8D2" w14:textId="77777777" w:rsidR="00EE57BB" w:rsidRPr="00EE57BB" w:rsidRDefault="00EE57BB" w:rsidP="004B6FF9">
      <w:pPr>
        <w:rPr>
          <w:sz w:val="20"/>
          <w:szCs w:val="20"/>
        </w:rPr>
      </w:pPr>
    </w:p>
    <w:p w14:paraId="04C90C97" w14:textId="77777777" w:rsidR="00EE57BB" w:rsidRPr="00EE57BB" w:rsidRDefault="00EE57BB" w:rsidP="004B6FF9">
      <w:pPr>
        <w:rPr>
          <w:sz w:val="20"/>
          <w:szCs w:val="20"/>
        </w:rPr>
      </w:pPr>
    </w:p>
    <w:p w14:paraId="5AF7C936" w14:textId="77777777" w:rsidR="00EE57BB" w:rsidRPr="00EE57BB" w:rsidRDefault="00EE57BB" w:rsidP="004B6FF9">
      <w:pPr>
        <w:rPr>
          <w:sz w:val="20"/>
          <w:szCs w:val="20"/>
        </w:rPr>
      </w:pPr>
    </w:p>
    <w:p w14:paraId="61F5C6B7" w14:textId="77777777" w:rsidR="00EE57BB" w:rsidRPr="00EE57BB" w:rsidRDefault="00EE57BB" w:rsidP="004B6FF9">
      <w:pPr>
        <w:rPr>
          <w:sz w:val="20"/>
          <w:szCs w:val="20"/>
        </w:rPr>
      </w:pPr>
    </w:p>
    <w:p w14:paraId="0D139F22" w14:textId="77777777" w:rsidR="00EE57BB" w:rsidRPr="00EE57BB" w:rsidRDefault="00EE57BB" w:rsidP="004B6FF9">
      <w:pPr>
        <w:rPr>
          <w:sz w:val="20"/>
          <w:szCs w:val="20"/>
        </w:rPr>
      </w:pPr>
    </w:p>
    <w:p w14:paraId="7753A3E4" w14:textId="77777777" w:rsidR="00EE57BB" w:rsidRPr="00EE57BB" w:rsidRDefault="00EE57BB" w:rsidP="004B6FF9">
      <w:pPr>
        <w:rPr>
          <w:sz w:val="20"/>
          <w:szCs w:val="20"/>
        </w:rPr>
      </w:pPr>
    </w:p>
    <w:p w14:paraId="06C2F39C" w14:textId="77777777" w:rsidR="00EE57BB" w:rsidRDefault="00EE57BB" w:rsidP="004B6FF9">
      <w:pPr>
        <w:rPr>
          <w:sz w:val="16"/>
          <w:szCs w:val="16"/>
        </w:rPr>
      </w:pPr>
    </w:p>
    <w:p w14:paraId="59280ECC" w14:textId="77777777" w:rsidR="00EE57BB" w:rsidRDefault="00EE57BB" w:rsidP="004B6FF9">
      <w:pPr>
        <w:rPr>
          <w:sz w:val="16"/>
          <w:szCs w:val="16"/>
        </w:rPr>
      </w:pPr>
    </w:p>
    <w:p w14:paraId="73962492" w14:textId="77777777" w:rsidR="00EE57BB" w:rsidRDefault="00EE57BB" w:rsidP="004B6FF9">
      <w:pPr>
        <w:rPr>
          <w:sz w:val="16"/>
          <w:szCs w:val="16"/>
        </w:rPr>
      </w:pPr>
    </w:p>
    <w:p w14:paraId="18732AB9" w14:textId="77777777" w:rsidR="00EE57BB" w:rsidRDefault="00EE57BB" w:rsidP="004B6FF9">
      <w:pPr>
        <w:rPr>
          <w:sz w:val="16"/>
          <w:szCs w:val="16"/>
        </w:rPr>
      </w:pPr>
    </w:p>
    <w:p w14:paraId="09434A9E" w14:textId="77777777" w:rsidR="00EE57BB" w:rsidRDefault="00EE57BB" w:rsidP="004B6FF9">
      <w:pPr>
        <w:rPr>
          <w:sz w:val="16"/>
          <w:szCs w:val="16"/>
        </w:rPr>
      </w:pPr>
    </w:p>
    <w:p w14:paraId="47F6F9FA" w14:textId="77777777" w:rsidR="00EE57BB" w:rsidRDefault="00EE57BB" w:rsidP="004B6FF9">
      <w:pPr>
        <w:rPr>
          <w:sz w:val="16"/>
          <w:szCs w:val="16"/>
        </w:rPr>
      </w:pPr>
    </w:p>
    <w:p w14:paraId="6494B068" w14:textId="77777777" w:rsidR="008666B3" w:rsidRDefault="008666B3" w:rsidP="004B6FF9">
      <w:pPr>
        <w:rPr>
          <w:sz w:val="16"/>
          <w:szCs w:val="16"/>
        </w:rPr>
      </w:pPr>
    </w:p>
    <w:p w14:paraId="3F80DBD1" w14:textId="77777777" w:rsidR="008666B3" w:rsidRDefault="008666B3" w:rsidP="004B6FF9">
      <w:pPr>
        <w:rPr>
          <w:sz w:val="16"/>
          <w:szCs w:val="16"/>
        </w:rPr>
      </w:pPr>
    </w:p>
    <w:p w14:paraId="6B0867A8" w14:textId="77777777" w:rsidR="008666B3" w:rsidRDefault="008666B3" w:rsidP="004B6FF9">
      <w:pPr>
        <w:rPr>
          <w:sz w:val="16"/>
          <w:szCs w:val="16"/>
        </w:rPr>
      </w:pPr>
    </w:p>
    <w:p w14:paraId="390F69ED" w14:textId="77777777" w:rsidR="008666B3" w:rsidRDefault="008666B3" w:rsidP="004B6FF9">
      <w:pPr>
        <w:rPr>
          <w:sz w:val="16"/>
          <w:szCs w:val="16"/>
        </w:rPr>
      </w:pPr>
    </w:p>
    <w:p w14:paraId="28B8127D" w14:textId="77777777" w:rsidR="00A443C0" w:rsidRDefault="00A443C0" w:rsidP="004B6FF9">
      <w:pPr>
        <w:rPr>
          <w:sz w:val="16"/>
          <w:szCs w:val="16"/>
        </w:rPr>
      </w:pPr>
    </w:p>
    <w:p w14:paraId="7D7B4F6F" w14:textId="5CA75BAF" w:rsidR="00A443C0" w:rsidRDefault="00A443C0" w:rsidP="004B6FF9">
      <w:pPr>
        <w:rPr>
          <w:sz w:val="16"/>
          <w:szCs w:val="16"/>
        </w:rPr>
      </w:pPr>
    </w:p>
    <w:p w14:paraId="1164FD92" w14:textId="77777777" w:rsidR="00EE57BB" w:rsidRPr="00295DFC" w:rsidRDefault="00EE57BB" w:rsidP="004B6FF9">
      <w:pPr>
        <w:rPr>
          <w:sz w:val="20"/>
          <w:szCs w:val="20"/>
        </w:rPr>
      </w:pPr>
    </w:p>
    <w:p w14:paraId="1467D30C" w14:textId="4B057698" w:rsidR="008B5685" w:rsidRPr="00295DFC" w:rsidRDefault="008B5685" w:rsidP="008B5685">
      <w:pPr>
        <w:rPr>
          <w:rFonts w:cstheme="minorHAnsi"/>
          <w:sz w:val="20"/>
          <w:szCs w:val="20"/>
        </w:rPr>
      </w:pPr>
      <w:r w:rsidRPr="00295DFC">
        <w:rPr>
          <w:rFonts w:cstheme="minorHAnsi"/>
          <w:sz w:val="20"/>
          <w:szCs w:val="20"/>
        </w:rPr>
        <w:t>MYFEMBREE® and its logo are registered trademarks of Sumitomo Pharma Co.</w:t>
      </w:r>
      <w:r w:rsidR="00FD1997" w:rsidRPr="00295DFC">
        <w:rPr>
          <w:rFonts w:cstheme="minorHAnsi"/>
          <w:sz w:val="20"/>
          <w:szCs w:val="20"/>
        </w:rPr>
        <w:t>,</w:t>
      </w:r>
      <w:r w:rsidRPr="00295DFC">
        <w:rPr>
          <w:rFonts w:cstheme="minorHAnsi"/>
          <w:sz w:val="20"/>
          <w:szCs w:val="20"/>
        </w:rPr>
        <w:t xml:space="preserve"> Ltd., used under license.</w:t>
      </w:r>
    </w:p>
    <w:p w14:paraId="6E1830A6" w14:textId="77777777" w:rsidR="008B5685" w:rsidRPr="00295DFC" w:rsidRDefault="008B5685" w:rsidP="008B5685">
      <w:pPr>
        <w:rPr>
          <w:rFonts w:cstheme="minorHAnsi"/>
          <w:sz w:val="20"/>
          <w:szCs w:val="20"/>
        </w:rPr>
      </w:pPr>
      <w:r w:rsidRPr="00295DFC">
        <w:rPr>
          <w:rFonts w:cstheme="minorHAnsi"/>
          <w:sz w:val="20"/>
          <w:szCs w:val="20"/>
        </w:rPr>
        <w:t xml:space="preserve">All other trademarks are the property of their respective owners. </w:t>
      </w:r>
    </w:p>
    <w:p w14:paraId="310F4079" w14:textId="479AF700" w:rsidR="008B5685" w:rsidRPr="00295DFC" w:rsidRDefault="00CE59C4" w:rsidP="008B5685">
      <w:pPr>
        <w:rPr>
          <w:rFonts w:cstheme="minorHAnsi"/>
          <w:sz w:val="20"/>
          <w:szCs w:val="20"/>
        </w:rPr>
      </w:pPr>
      <w:r w:rsidRPr="00295DFC">
        <w:rPr>
          <w:rFonts w:cstheme="minorHAnsi"/>
          <w:noProof/>
          <w:sz w:val="20"/>
          <w:szCs w:val="20"/>
        </w:rPr>
        <w:drawing>
          <wp:inline distT="0" distB="0" distL="0" distR="0" wp14:anchorId="5B21E0F5" wp14:editId="3E4A79F8">
            <wp:extent cx="135652" cy="101502"/>
            <wp:effectExtent l="0" t="0" r="0" b="0"/>
            <wp:docPr id="1726502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5652" cy="101502"/>
                    </a:xfrm>
                    <a:prstGeom prst="rect">
                      <a:avLst/>
                    </a:prstGeom>
                    <a:noFill/>
                  </pic:spPr>
                </pic:pic>
              </a:graphicData>
            </a:graphic>
          </wp:inline>
        </w:drawing>
      </w:r>
      <w:r w:rsidR="008B5685" w:rsidRPr="00295DFC">
        <w:rPr>
          <w:rFonts w:cstheme="minorHAnsi"/>
          <w:sz w:val="20"/>
          <w:szCs w:val="20"/>
        </w:rPr>
        <w:t>is a trademark of Sumitomo Pharma Co., Ltd., used under license.</w:t>
      </w:r>
    </w:p>
    <w:p w14:paraId="312938A6" w14:textId="77777777" w:rsidR="008B5685" w:rsidRPr="00295DFC" w:rsidRDefault="008B5685" w:rsidP="008B5685">
      <w:pPr>
        <w:rPr>
          <w:rFonts w:cstheme="minorHAnsi"/>
          <w:sz w:val="20"/>
          <w:szCs w:val="20"/>
        </w:rPr>
      </w:pPr>
      <w:r w:rsidRPr="00295DFC">
        <w:rPr>
          <w:rFonts w:cstheme="minorHAnsi"/>
          <w:sz w:val="20"/>
          <w:szCs w:val="20"/>
        </w:rPr>
        <w:t xml:space="preserve">SUMITOMO PHARMA is a trademark of Sumitomo Pharma Co., Ltd., used under license. </w:t>
      </w:r>
    </w:p>
    <w:p w14:paraId="156F1837" w14:textId="77777777" w:rsidR="008B5685" w:rsidRPr="00295DFC" w:rsidRDefault="008B5685" w:rsidP="008B5685">
      <w:pPr>
        <w:rPr>
          <w:rFonts w:cstheme="minorHAnsi"/>
          <w:sz w:val="20"/>
          <w:szCs w:val="20"/>
        </w:rPr>
      </w:pPr>
      <w:r w:rsidRPr="00295DFC">
        <w:rPr>
          <w:rFonts w:cstheme="minorHAnsi"/>
          <w:sz w:val="20"/>
          <w:szCs w:val="20"/>
        </w:rPr>
        <w:t xml:space="preserve">SUMITOMO is a registered trademark of Sumitomo Chemical Co., Ltd., used under license. </w:t>
      </w:r>
    </w:p>
    <w:p w14:paraId="6200BCA3" w14:textId="4D6ADE6B" w:rsidR="008B5685" w:rsidRPr="00295DFC" w:rsidRDefault="008B5685" w:rsidP="008B5685">
      <w:pPr>
        <w:rPr>
          <w:rFonts w:cstheme="minorHAnsi"/>
          <w:sz w:val="20"/>
          <w:szCs w:val="20"/>
        </w:rPr>
      </w:pPr>
      <w:r w:rsidRPr="00295DFC">
        <w:rPr>
          <w:rFonts w:cstheme="minorHAnsi"/>
          <w:sz w:val="20"/>
          <w:szCs w:val="20"/>
        </w:rPr>
        <w:t xml:space="preserve">Sumitomo Pharma America, Inc. is a U.S. subsidiary of Sumitomo Pharma Co. Ltd. </w:t>
      </w:r>
    </w:p>
    <w:p w14:paraId="51519E11" w14:textId="17E3863E" w:rsidR="008B5685" w:rsidRPr="00295DFC" w:rsidRDefault="008B5685" w:rsidP="008B5685">
      <w:pPr>
        <w:rPr>
          <w:rFonts w:cstheme="minorHAnsi"/>
          <w:sz w:val="20"/>
          <w:szCs w:val="20"/>
        </w:rPr>
      </w:pPr>
      <w:r w:rsidRPr="00295DFC">
        <w:rPr>
          <w:rFonts w:cstheme="minorHAnsi"/>
          <w:sz w:val="20"/>
          <w:szCs w:val="20"/>
        </w:rPr>
        <w:t xml:space="preserve">©2026 Sumitomo Pharma America, Inc. All rights reserved. MYF-US-0010-26 </w:t>
      </w:r>
      <w:r w:rsidR="007B300E" w:rsidRPr="00295DFC">
        <w:rPr>
          <w:rFonts w:cstheme="minorHAnsi"/>
          <w:sz w:val="20"/>
          <w:szCs w:val="20"/>
        </w:rPr>
        <w:t>0</w:t>
      </w:r>
      <w:r w:rsidRPr="00295DFC">
        <w:rPr>
          <w:rFonts w:cstheme="minorHAnsi"/>
          <w:sz w:val="20"/>
          <w:szCs w:val="20"/>
        </w:rPr>
        <w:t>2/26</w:t>
      </w:r>
    </w:p>
    <w:p w14:paraId="26B6A8E9" w14:textId="48B26203" w:rsidR="005E0BFE" w:rsidRPr="00295DFC" w:rsidRDefault="005E0BFE" w:rsidP="00B639C4">
      <w:pPr>
        <w:rPr>
          <w:rFonts w:cstheme="minorHAnsi"/>
          <w:sz w:val="16"/>
          <w:szCs w:val="16"/>
        </w:rPr>
      </w:pPr>
      <w:r w:rsidRPr="00687EBE">
        <w:rPr>
          <w:rFonts w:cstheme="minorHAnsi"/>
          <w:sz w:val="20"/>
          <w:szCs w:val="20"/>
        </w:rPr>
        <w:lastRenderedPageBreak/>
        <w:t xml:space="preserve">Date: </w:t>
      </w:r>
    </w:p>
    <w:p w14:paraId="6A0F654E" w14:textId="6ECB14C9" w:rsidR="005E0BFE" w:rsidRPr="00687EBE" w:rsidRDefault="005E0BFE" w:rsidP="00B639C4">
      <w:pPr>
        <w:rPr>
          <w:rFonts w:cstheme="minorHAnsi"/>
          <w:sz w:val="20"/>
          <w:szCs w:val="20"/>
        </w:rPr>
      </w:pPr>
      <w:r w:rsidRPr="00687EBE">
        <w:rPr>
          <w:rFonts w:cstheme="minorHAnsi"/>
          <w:sz w:val="20"/>
          <w:szCs w:val="20"/>
        </w:rPr>
        <w:t xml:space="preserve">Health Plan Name: </w:t>
      </w:r>
    </w:p>
    <w:p w14:paraId="35474D39" w14:textId="7FE94B51" w:rsidR="005E0BFE" w:rsidRPr="00687EBE" w:rsidRDefault="005E0BFE" w:rsidP="00B639C4">
      <w:pPr>
        <w:rPr>
          <w:rFonts w:cstheme="minorHAnsi"/>
          <w:sz w:val="20"/>
          <w:szCs w:val="20"/>
        </w:rPr>
      </w:pPr>
      <w:r w:rsidRPr="00687EBE">
        <w:rPr>
          <w:rFonts w:cstheme="minorHAnsi"/>
          <w:sz w:val="20"/>
          <w:szCs w:val="20"/>
        </w:rPr>
        <w:t xml:space="preserve">Health Plan Contact Name: </w:t>
      </w:r>
    </w:p>
    <w:p w14:paraId="0172FA23" w14:textId="33FB5CA3" w:rsidR="00B639C4" w:rsidRPr="00687EBE" w:rsidRDefault="005E0BFE" w:rsidP="00B639C4">
      <w:pPr>
        <w:rPr>
          <w:rFonts w:cstheme="minorHAnsi"/>
          <w:sz w:val="20"/>
          <w:szCs w:val="20"/>
        </w:rPr>
      </w:pPr>
      <w:r w:rsidRPr="00687EBE">
        <w:rPr>
          <w:rFonts w:cstheme="minorHAnsi"/>
          <w:sz w:val="20"/>
          <w:szCs w:val="20"/>
        </w:rPr>
        <w:t xml:space="preserve">Health Plan Mailing Address: </w:t>
      </w:r>
    </w:p>
    <w:p w14:paraId="6BADFABE" w14:textId="0C7942C3" w:rsidR="005E0BFE" w:rsidRPr="00687EBE" w:rsidRDefault="005E0BFE" w:rsidP="00B639C4">
      <w:pPr>
        <w:rPr>
          <w:rFonts w:cstheme="minorHAnsi"/>
          <w:sz w:val="20"/>
          <w:szCs w:val="20"/>
        </w:rPr>
      </w:pPr>
    </w:p>
    <w:p w14:paraId="228D36FF" w14:textId="4D1D9695" w:rsidR="007F0B72" w:rsidRPr="00687EBE" w:rsidRDefault="005E0BFE" w:rsidP="00B639C4">
      <w:pPr>
        <w:rPr>
          <w:rFonts w:cstheme="minorHAnsi"/>
          <w:sz w:val="20"/>
          <w:szCs w:val="20"/>
        </w:rPr>
      </w:pPr>
      <w:r w:rsidRPr="00687EBE">
        <w:rPr>
          <w:rFonts w:cstheme="minorHAnsi"/>
          <w:sz w:val="20"/>
          <w:szCs w:val="20"/>
        </w:rPr>
        <w:t xml:space="preserve">Patient Name: </w:t>
      </w:r>
    </w:p>
    <w:p w14:paraId="2302F082" w14:textId="59548E0D" w:rsidR="005E0BFE" w:rsidRPr="00687EBE" w:rsidRDefault="00431B5F" w:rsidP="00B639C4">
      <w:pPr>
        <w:rPr>
          <w:rFonts w:cstheme="minorHAnsi"/>
          <w:sz w:val="20"/>
          <w:szCs w:val="20"/>
        </w:rPr>
      </w:pPr>
      <w:r w:rsidRPr="00687EBE">
        <w:rPr>
          <w:rFonts w:cstheme="minorHAnsi"/>
          <w:sz w:val="20"/>
          <w:szCs w:val="20"/>
        </w:rPr>
        <w:t>Coverage Denial Reference Number:</w:t>
      </w:r>
    </w:p>
    <w:p w14:paraId="5E8708AF" w14:textId="7D65103D" w:rsidR="007F0B72" w:rsidRPr="00687EBE" w:rsidRDefault="007F0B72" w:rsidP="00B639C4">
      <w:pPr>
        <w:rPr>
          <w:rFonts w:cstheme="minorHAnsi"/>
          <w:sz w:val="20"/>
          <w:szCs w:val="20"/>
        </w:rPr>
      </w:pPr>
    </w:p>
    <w:p w14:paraId="292CFF3B" w14:textId="00F0E287" w:rsidR="007F0B72" w:rsidRPr="00687EBE" w:rsidRDefault="007F0B72" w:rsidP="00B639C4">
      <w:pPr>
        <w:rPr>
          <w:rFonts w:cstheme="minorHAnsi"/>
          <w:sz w:val="20"/>
          <w:szCs w:val="20"/>
        </w:rPr>
      </w:pPr>
      <w:r w:rsidRPr="00687EBE">
        <w:rPr>
          <w:rFonts w:cstheme="minorHAnsi"/>
          <w:sz w:val="20"/>
          <w:szCs w:val="20"/>
        </w:rPr>
        <w:t>Prescriber Name:</w:t>
      </w:r>
    </w:p>
    <w:p w14:paraId="3DC9F142" w14:textId="78644247" w:rsidR="007F0B72" w:rsidRPr="00687EBE" w:rsidRDefault="007F0B72" w:rsidP="00B639C4">
      <w:pPr>
        <w:rPr>
          <w:rFonts w:cstheme="minorHAnsi"/>
          <w:sz w:val="20"/>
          <w:szCs w:val="20"/>
        </w:rPr>
      </w:pPr>
      <w:r w:rsidRPr="00687EBE">
        <w:rPr>
          <w:rFonts w:cstheme="minorHAnsi"/>
          <w:sz w:val="20"/>
          <w:szCs w:val="20"/>
        </w:rPr>
        <w:t>Prescriber NPI Number:</w:t>
      </w:r>
    </w:p>
    <w:p w14:paraId="394FA3D7" w14:textId="22A168FE" w:rsidR="003518F2" w:rsidRPr="00687EBE" w:rsidRDefault="003518F2" w:rsidP="00B639C4">
      <w:pPr>
        <w:rPr>
          <w:rFonts w:cstheme="minorHAnsi"/>
          <w:sz w:val="20"/>
          <w:szCs w:val="20"/>
        </w:rPr>
      </w:pPr>
      <w:r w:rsidRPr="00687EBE">
        <w:rPr>
          <w:rFonts w:cstheme="minorHAnsi"/>
          <w:sz w:val="20"/>
          <w:szCs w:val="20"/>
        </w:rPr>
        <w:t>Prescriber Practice Name:</w:t>
      </w:r>
    </w:p>
    <w:p w14:paraId="3F1499AE" w14:textId="77777777" w:rsidR="007F0B72" w:rsidRPr="001D544C" w:rsidRDefault="007F0B72" w:rsidP="00B639C4">
      <w:pPr>
        <w:rPr>
          <w:rFonts w:cstheme="minorHAnsi"/>
          <w:sz w:val="21"/>
          <w:szCs w:val="21"/>
        </w:rPr>
      </w:pPr>
    </w:p>
    <w:p w14:paraId="1525BC15" w14:textId="7DE57A62" w:rsidR="008E143C" w:rsidRPr="006F7089" w:rsidRDefault="008E143C" w:rsidP="00B639C4">
      <w:pPr>
        <w:rPr>
          <w:rFonts w:cstheme="minorHAnsi"/>
          <w:sz w:val="20"/>
          <w:szCs w:val="20"/>
        </w:rPr>
      </w:pPr>
      <w:r w:rsidRPr="006F7089">
        <w:rPr>
          <w:rFonts w:cstheme="minorHAnsi"/>
          <w:sz w:val="20"/>
          <w:szCs w:val="20"/>
        </w:rPr>
        <w:t xml:space="preserve">RE: </w:t>
      </w:r>
      <w:r w:rsidR="00431B5F" w:rsidRPr="006F7089">
        <w:rPr>
          <w:rFonts w:cstheme="minorHAnsi"/>
          <w:sz w:val="20"/>
          <w:szCs w:val="20"/>
        </w:rPr>
        <w:t xml:space="preserve">Coverage Denial </w:t>
      </w:r>
      <w:r w:rsidR="00431B5F" w:rsidRPr="006F7089">
        <w:rPr>
          <w:rFonts w:cstheme="minorHAnsi"/>
          <w:color w:val="CC00CC"/>
          <w:sz w:val="20"/>
          <w:szCs w:val="20"/>
        </w:rPr>
        <w:t>[coverage denial reference number]</w:t>
      </w:r>
      <w:r w:rsidR="00431B5F" w:rsidRPr="006F7089">
        <w:rPr>
          <w:rFonts w:cstheme="minorHAnsi"/>
          <w:sz w:val="20"/>
          <w:szCs w:val="20"/>
        </w:rPr>
        <w:t xml:space="preserve"> Appeal for </w:t>
      </w:r>
      <w:r w:rsidR="00431B5F" w:rsidRPr="006F7089">
        <w:rPr>
          <w:rFonts w:cstheme="minorHAnsi"/>
          <w:color w:val="CC00CC"/>
          <w:sz w:val="20"/>
          <w:szCs w:val="20"/>
        </w:rPr>
        <w:t>[patient first and last name]</w:t>
      </w:r>
    </w:p>
    <w:p w14:paraId="19BA98A6" w14:textId="267ED85F" w:rsidR="008E143C" w:rsidRPr="006F7089" w:rsidRDefault="008E143C" w:rsidP="00B639C4">
      <w:pPr>
        <w:rPr>
          <w:rFonts w:cstheme="minorHAnsi"/>
          <w:sz w:val="20"/>
          <w:szCs w:val="20"/>
        </w:rPr>
      </w:pPr>
    </w:p>
    <w:p w14:paraId="44E7BD2F" w14:textId="77EC813E" w:rsidR="008E143C" w:rsidRPr="006F7089" w:rsidRDefault="00E82E10" w:rsidP="00B639C4">
      <w:pPr>
        <w:rPr>
          <w:rFonts w:cstheme="minorHAnsi"/>
          <w:sz w:val="20"/>
          <w:szCs w:val="20"/>
        </w:rPr>
      </w:pPr>
      <w:r w:rsidRPr="006F7089">
        <w:rPr>
          <w:rFonts w:cstheme="minorHAnsi"/>
          <w:sz w:val="20"/>
          <w:szCs w:val="20"/>
        </w:rPr>
        <w:t xml:space="preserve">To </w:t>
      </w:r>
      <w:r w:rsidR="00402AC9" w:rsidRPr="006F7089">
        <w:rPr>
          <w:rFonts w:cstheme="minorHAnsi"/>
          <w:sz w:val="20"/>
          <w:szCs w:val="20"/>
        </w:rPr>
        <w:t>W</w:t>
      </w:r>
      <w:r w:rsidRPr="006F7089">
        <w:rPr>
          <w:rFonts w:cstheme="minorHAnsi"/>
          <w:sz w:val="20"/>
          <w:szCs w:val="20"/>
        </w:rPr>
        <w:t xml:space="preserve">hom it </w:t>
      </w:r>
      <w:r w:rsidR="00402AC9" w:rsidRPr="006F7089">
        <w:rPr>
          <w:rFonts w:cstheme="minorHAnsi"/>
          <w:sz w:val="20"/>
          <w:szCs w:val="20"/>
        </w:rPr>
        <w:t>M</w:t>
      </w:r>
      <w:r w:rsidRPr="006F7089">
        <w:rPr>
          <w:rFonts w:cstheme="minorHAnsi"/>
          <w:sz w:val="20"/>
          <w:szCs w:val="20"/>
        </w:rPr>
        <w:t xml:space="preserve">ay </w:t>
      </w:r>
      <w:r w:rsidR="00402AC9" w:rsidRPr="006F7089">
        <w:rPr>
          <w:rFonts w:cstheme="minorHAnsi"/>
          <w:sz w:val="20"/>
          <w:szCs w:val="20"/>
        </w:rPr>
        <w:t>Co</w:t>
      </w:r>
      <w:r w:rsidRPr="006F7089">
        <w:rPr>
          <w:rFonts w:cstheme="minorHAnsi"/>
          <w:sz w:val="20"/>
          <w:szCs w:val="20"/>
        </w:rPr>
        <w:t>ncern:</w:t>
      </w:r>
    </w:p>
    <w:p w14:paraId="664A931F" w14:textId="77777777" w:rsidR="00E82E10" w:rsidRPr="006F7089" w:rsidRDefault="00E82E10" w:rsidP="00B639C4">
      <w:pPr>
        <w:rPr>
          <w:rFonts w:cstheme="minorHAnsi"/>
          <w:sz w:val="20"/>
          <w:szCs w:val="20"/>
        </w:rPr>
      </w:pPr>
    </w:p>
    <w:p w14:paraId="12FA1080" w14:textId="0EA1A40F" w:rsidR="00431B5F" w:rsidRPr="006F7089" w:rsidRDefault="00491C6A" w:rsidP="00B639C4">
      <w:pPr>
        <w:rPr>
          <w:rFonts w:cstheme="minorHAnsi"/>
          <w:sz w:val="20"/>
          <w:szCs w:val="20"/>
        </w:rPr>
      </w:pPr>
      <w:r w:rsidRPr="006F7089">
        <w:rPr>
          <w:rFonts w:cstheme="minorHAnsi"/>
          <w:sz w:val="20"/>
          <w:szCs w:val="20"/>
        </w:rPr>
        <w:t xml:space="preserve">I am the </w:t>
      </w:r>
      <w:r w:rsidR="00361A84">
        <w:rPr>
          <w:rFonts w:cstheme="minorHAnsi"/>
          <w:sz w:val="20"/>
          <w:szCs w:val="20"/>
        </w:rPr>
        <w:t>treat</w:t>
      </w:r>
      <w:r w:rsidR="000833F9" w:rsidRPr="006F7089">
        <w:rPr>
          <w:rFonts w:cstheme="minorHAnsi"/>
          <w:sz w:val="20"/>
          <w:szCs w:val="20"/>
        </w:rPr>
        <w:t>ing</w:t>
      </w:r>
      <w:r w:rsidRPr="006F7089">
        <w:rPr>
          <w:rFonts w:cstheme="minorHAnsi"/>
          <w:sz w:val="20"/>
          <w:szCs w:val="20"/>
        </w:rPr>
        <w:t xml:space="preserve"> physician </w:t>
      </w:r>
      <w:r w:rsidR="0004750A" w:rsidRPr="006F7089">
        <w:rPr>
          <w:rFonts w:cstheme="minorHAnsi"/>
          <w:sz w:val="20"/>
          <w:szCs w:val="20"/>
        </w:rPr>
        <w:t>for</w:t>
      </w:r>
      <w:r w:rsidRPr="006F7089">
        <w:rPr>
          <w:rFonts w:cstheme="minorHAnsi"/>
          <w:sz w:val="20"/>
          <w:szCs w:val="20"/>
        </w:rPr>
        <w:t xml:space="preserve"> </w:t>
      </w:r>
      <w:r w:rsidRPr="006F7089">
        <w:rPr>
          <w:rFonts w:cstheme="minorHAnsi"/>
          <w:color w:val="CC00CC"/>
          <w:sz w:val="20"/>
          <w:szCs w:val="20"/>
        </w:rPr>
        <w:t>[patient first and last name]</w:t>
      </w:r>
      <w:r w:rsidR="00431B5F" w:rsidRPr="006F7089">
        <w:rPr>
          <w:rFonts w:cstheme="minorHAnsi"/>
          <w:sz w:val="20"/>
          <w:szCs w:val="20"/>
        </w:rPr>
        <w:t xml:space="preserve"> and </w:t>
      </w:r>
      <w:r w:rsidRPr="006F7089">
        <w:rPr>
          <w:rFonts w:cstheme="minorHAnsi"/>
          <w:sz w:val="20"/>
          <w:szCs w:val="20"/>
        </w:rPr>
        <w:t xml:space="preserve">am writing to </w:t>
      </w:r>
      <w:r w:rsidR="00431B5F" w:rsidRPr="006F7089">
        <w:rPr>
          <w:rFonts w:cstheme="minorHAnsi"/>
          <w:sz w:val="20"/>
          <w:szCs w:val="20"/>
        </w:rPr>
        <w:t xml:space="preserve">appeal the coverage denial request </w:t>
      </w:r>
      <w:r w:rsidRPr="006F7089">
        <w:rPr>
          <w:rFonts w:cstheme="minorHAnsi"/>
          <w:sz w:val="20"/>
          <w:szCs w:val="20"/>
        </w:rPr>
        <w:t xml:space="preserve">for </w:t>
      </w:r>
      <w:r w:rsidR="00E523DE" w:rsidRPr="006F7089">
        <w:rPr>
          <w:rFonts w:cstheme="minorHAnsi"/>
          <w:sz w:val="20"/>
          <w:szCs w:val="20"/>
        </w:rPr>
        <w:t>Myfembree</w:t>
      </w:r>
      <w:r w:rsidR="00866BC4" w:rsidRPr="006F7089">
        <w:rPr>
          <w:rFonts w:cstheme="minorHAnsi"/>
          <w:sz w:val="20"/>
          <w:szCs w:val="20"/>
        </w:rPr>
        <w:t>®</w:t>
      </w:r>
      <w:r w:rsidRPr="006F7089">
        <w:rPr>
          <w:rFonts w:cstheme="minorHAnsi"/>
          <w:sz w:val="20"/>
          <w:szCs w:val="20"/>
        </w:rPr>
        <w:t xml:space="preserve"> (relugolix</w:t>
      </w:r>
      <w:r w:rsidR="00866BC4" w:rsidRPr="006F7089">
        <w:rPr>
          <w:rFonts w:cstheme="minorHAnsi"/>
          <w:sz w:val="20"/>
          <w:szCs w:val="20"/>
        </w:rPr>
        <w:t xml:space="preserve">, </w:t>
      </w:r>
      <w:r w:rsidRPr="006F7089">
        <w:rPr>
          <w:rFonts w:cstheme="minorHAnsi"/>
          <w:sz w:val="20"/>
          <w:szCs w:val="20"/>
        </w:rPr>
        <w:t>estradiol</w:t>
      </w:r>
      <w:r w:rsidR="00866BC4" w:rsidRPr="006F7089">
        <w:rPr>
          <w:rFonts w:cstheme="minorHAnsi"/>
          <w:sz w:val="20"/>
          <w:szCs w:val="20"/>
        </w:rPr>
        <w:t>, and</w:t>
      </w:r>
      <w:r w:rsidR="007979F0" w:rsidRPr="006F7089">
        <w:rPr>
          <w:rFonts w:cstheme="minorHAnsi"/>
          <w:sz w:val="20"/>
          <w:szCs w:val="20"/>
        </w:rPr>
        <w:t xml:space="preserve"> </w:t>
      </w:r>
      <w:r w:rsidRPr="006F7089">
        <w:rPr>
          <w:rFonts w:cstheme="minorHAnsi"/>
          <w:sz w:val="20"/>
          <w:szCs w:val="20"/>
        </w:rPr>
        <w:t>norethindrone acetate)</w:t>
      </w:r>
      <w:r w:rsidR="0020311B" w:rsidRPr="006F7089">
        <w:rPr>
          <w:rFonts w:cstheme="minorHAnsi"/>
          <w:sz w:val="20"/>
          <w:szCs w:val="20"/>
        </w:rPr>
        <w:t xml:space="preserve"> </w:t>
      </w:r>
      <w:r w:rsidRPr="006F7089">
        <w:rPr>
          <w:rFonts w:cstheme="minorHAnsi"/>
          <w:sz w:val="20"/>
          <w:szCs w:val="20"/>
        </w:rPr>
        <w:t xml:space="preserve">as the </w:t>
      </w:r>
      <w:r w:rsidR="004D1CF9" w:rsidRPr="006F7089">
        <w:rPr>
          <w:rFonts w:cstheme="minorHAnsi"/>
          <w:sz w:val="20"/>
          <w:szCs w:val="20"/>
        </w:rPr>
        <w:t xml:space="preserve">required treatment </w:t>
      </w:r>
      <w:r w:rsidRPr="006F7089">
        <w:rPr>
          <w:rFonts w:cstheme="minorHAnsi"/>
          <w:sz w:val="20"/>
          <w:szCs w:val="20"/>
        </w:rPr>
        <w:t>option</w:t>
      </w:r>
      <w:r w:rsidR="000833F9" w:rsidRPr="006F7089">
        <w:rPr>
          <w:rFonts w:cstheme="minorHAnsi"/>
          <w:sz w:val="20"/>
          <w:szCs w:val="20"/>
        </w:rPr>
        <w:t xml:space="preserve"> </w:t>
      </w:r>
      <w:r w:rsidR="004D1CF9" w:rsidRPr="006F7089">
        <w:rPr>
          <w:rFonts w:cstheme="minorHAnsi"/>
          <w:sz w:val="20"/>
          <w:szCs w:val="20"/>
        </w:rPr>
        <w:t xml:space="preserve">for </w:t>
      </w:r>
      <w:r w:rsidR="000833F9" w:rsidRPr="006F7089">
        <w:rPr>
          <w:rFonts w:cstheme="minorHAnsi"/>
          <w:color w:val="CC00CC"/>
          <w:sz w:val="20"/>
          <w:szCs w:val="20"/>
        </w:rPr>
        <w:t>[</w:t>
      </w:r>
      <w:r w:rsidR="0088498E" w:rsidRPr="006F7089">
        <w:rPr>
          <w:rFonts w:cstheme="minorHAnsi"/>
          <w:color w:val="CC00CC"/>
          <w:sz w:val="20"/>
          <w:szCs w:val="20"/>
        </w:rPr>
        <w:t>condition/disease</w:t>
      </w:r>
      <w:r w:rsidR="000833F9" w:rsidRPr="006F7089">
        <w:rPr>
          <w:rFonts w:cstheme="minorHAnsi"/>
          <w:color w:val="CC00CC"/>
          <w:sz w:val="20"/>
          <w:szCs w:val="20"/>
        </w:rPr>
        <w:t>]</w:t>
      </w:r>
      <w:r w:rsidRPr="006F7089">
        <w:rPr>
          <w:rFonts w:cstheme="minorHAnsi"/>
          <w:sz w:val="20"/>
          <w:szCs w:val="20"/>
        </w:rPr>
        <w:t xml:space="preserve">. </w:t>
      </w:r>
      <w:r w:rsidR="00431B5F" w:rsidRPr="006F7089">
        <w:rPr>
          <w:rFonts w:cstheme="minorHAnsi"/>
          <w:sz w:val="20"/>
          <w:szCs w:val="20"/>
        </w:rPr>
        <w:t xml:space="preserve">Based on my background in </w:t>
      </w:r>
      <w:r w:rsidR="00431B5F" w:rsidRPr="006F7089">
        <w:rPr>
          <w:rFonts w:cstheme="minorHAnsi"/>
          <w:color w:val="CC00CC"/>
          <w:sz w:val="20"/>
          <w:szCs w:val="20"/>
        </w:rPr>
        <w:t xml:space="preserve">[prescriber’s specialty] </w:t>
      </w:r>
      <w:r w:rsidR="00431B5F" w:rsidRPr="006F7089">
        <w:rPr>
          <w:rFonts w:cstheme="minorHAnsi"/>
          <w:sz w:val="20"/>
          <w:szCs w:val="20"/>
        </w:rPr>
        <w:t xml:space="preserve">for </w:t>
      </w:r>
      <w:r w:rsidR="00431B5F" w:rsidRPr="006F7089">
        <w:rPr>
          <w:rFonts w:cstheme="minorHAnsi"/>
          <w:color w:val="CC00CC"/>
          <w:sz w:val="20"/>
          <w:szCs w:val="20"/>
        </w:rPr>
        <w:t>[</w:t>
      </w:r>
      <w:r w:rsidR="001F4CE5" w:rsidRPr="006F7089">
        <w:rPr>
          <w:rFonts w:cstheme="minorHAnsi"/>
          <w:color w:val="CC00CC"/>
          <w:sz w:val="20"/>
          <w:szCs w:val="20"/>
        </w:rPr>
        <w:t>number</w:t>
      </w:r>
      <w:r w:rsidR="00431B5F" w:rsidRPr="006F7089">
        <w:rPr>
          <w:rFonts w:cstheme="minorHAnsi"/>
          <w:color w:val="CC00CC"/>
          <w:sz w:val="20"/>
          <w:szCs w:val="20"/>
        </w:rPr>
        <w:t xml:space="preserve"> of years]</w:t>
      </w:r>
      <w:r w:rsidR="00431B5F" w:rsidRPr="006F7089">
        <w:rPr>
          <w:rFonts w:cstheme="minorHAnsi"/>
          <w:sz w:val="20"/>
          <w:szCs w:val="20"/>
        </w:rPr>
        <w:t xml:space="preserve">, I believe that </w:t>
      </w:r>
      <w:r w:rsidR="00E523DE" w:rsidRPr="006F7089">
        <w:rPr>
          <w:rFonts w:cstheme="minorHAnsi"/>
          <w:sz w:val="20"/>
          <w:szCs w:val="20"/>
        </w:rPr>
        <w:t xml:space="preserve">Myfembree </w:t>
      </w:r>
      <w:r w:rsidR="00431B5F" w:rsidRPr="006F7089">
        <w:rPr>
          <w:rFonts w:cstheme="minorHAnsi"/>
          <w:sz w:val="20"/>
          <w:szCs w:val="20"/>
        </w:rPr>
        <w:t xml:space="preserve">is </w:t>
      </w:r>
      <w:r w:rsidR="00866BC4" w:rsidRPr="006F7089">
        <w:rPr>
          <w:rFonts w:cstheme="minorHAnsi"/>
          <w:sz w:val="20"/>
          <w:szCs w:val="20"/>
        </w:rPr>
        <w:t>medically necessary when considering my patient’s clinical history</w:t>
      </w:r>
      <w:r w:rsidR="00431B5F" w:rsidRPr="006F7089">
        <w:rPr>
          <w:rFonts w:cstheme="minorHAnsi"/>
          <w:sz w:val="20"/>
          <w:szCs w:val="20"/>
        </w:rPr>
        <w:t>:</w:t>
      </w:r>
    </w:p>
    <w:p w14:paraId="6D43C03B" w14:textId="16A6203B" w:rsidR="00491C6A" w:rsidRPr="006F7089" w:rsidRDefault="00712319" w:rsidP="00712319">
      <w:pPr>
        <w:pStyle w:val="ListParagraph"/>
        <w:numPr>
          <w:ilvl w:val="0"/>
          <w:numId w:val="13"/>
        </w:numPr>
        <w:rPr>
          <w:rFonts w:cstheme="minorHAnsi"/>
          <w:color w:val="CC00CC"/>
          <w:sz w:val="20"/>
          <w:szCs w:val="20"/>
        </w:rPr>
      </w:pPr>
      <w:r w:rsidRPr="006F7089">
        <w:rPr>
          <w:rFonts w:cstheme="minorHAnsi"/>
          <w:color w:val="CC00CC"/>
          <w:sz w:val="20"/>
          <w:szCs w:val="20"/>
        </w:rPr>
        <w:t>[duration of time patient has been overseen and treated]</w:t>
      </w:r>
    </w:p>
    <w:p w14:paraId="7E2F4162" w14:textId="700BEAA5" w:rsidR="00712319" w:rsidRPr="006F7089" w:rsidRDefault="00712319" w:rsidP="00712319">
      <w:pPr>
        <w:pStyle w:val="ListParagraph"/>
        <w:numPr>
          <w:ilvl w:val="0"/>
          <w:numId w:val="13"/>
        </w:numPr>
        <w:rPr>
          <w:rFonts w:cstheme="minorHAnsi"/>
          <w:color w:val="CC00CC"/>
          <w:sz w:val="20"/>
          <w:szCs w:val="20"/>
        </w:rPr>
      </w:pPr>
      <w:r w:rsidRPr="006F7089">
        <w:rPr>
          <w:rFonts w:cstheme="minorHAnsi"/>
          <w:color w:val="CC00CC"/>
          <w:sz w:val="20"/>
          <w:szCs w:val="20"/>
        </w:rPr>
        <w:t>[relevant diagnostic</w:t>
      </w:r>
      <w:r w:rsidR="00232E65" w:rsidRPr="006F7089">
        <w:rPr>
          <w:rFonts w:cstheme="minorHAnsi"/>
          <w:color w:val="CC00CC"/>
          <w:sz w:val="20"/>
          <w:szCs w:val="20"/>
        </w:rPr>
        <w:t>/symptom</w:t>
      </w:r>
      <w:r w:rsidRPr="006F7089">
        <w:rPr>
          <w:rFonts w:cstheme="minorHAnsi"/>
          <w:color w:val="CC00CC"/>
          <w:sz w:val="20"/>
          <w:szCs w:val="20"/>
        </w:rPr>
        <w:t xml:space="preserve"> information]</w:t>
      </w:r>
    </w:p>
    <w:p w14:paraId="5799B251" w14:textId="56D1F059" w:rsidR="00232E65" w:rsidRPr="006F7089" w:rsidRDefault="00232E65" w:rsidP="00712319">
      <w:pPr>
        <w:pStyle w:val="ListParagraph"/>
        <w:numPr>
          <w:ilvl w:val="0"/>
          <w:numId w:val="13"/>
        </w:numPr>
        <w:rPr>
          <w:rFonts w:cstheme="minorHAnsi"/>
          <w:color w:val="CC00CC"/>
          <w:sz w:val="20"/>
          <w:szCs w:val="20"/>
        </w:rPr>
      </w:pPr>
      <w:r w:rsidRPr="006F7089">
        <w:rPr>
          <w:rFonts w:cstheme="minorHAnsi"/>
          <w:color w:val="CC00CC"/>
          <w:sz w:val="20"/>
          <w:szCs w:val="20"/>
        </w:rPr>
        <w:t>[use of previous treatment</w:t>
      </w:r>
      <w:r w:rsidR="001C4EEA" w:rsidRPr="006F7089">
        <w:rPr>
          <w:rFonts w:cstheme="minorHAnsi"/>
          <w:color w:val="CC00CC"/>
          <w:sz w:val="20"/>
          <w:szCs w:val="20"/>
        </w:rPr>
        <w:t>(s)</w:t>
      </w:r>
      <w:r w:rsidRPr="006F7089">
        <w:rPr>
          <w:rFonts w:cstheme="minorHAnsi"/>
          <w:color w:val="CC00CC"/>
          <w:sz w:val="20"/>
          <w:szCs w:val="20"/>
        </w:rPr>
        <w:t xml:space="preserve"> without desired clinical impact]</w:t>
      </w:r>
    </w:p>
    <w:p w14:paraId="591C85D2" w14:textId="517EE0AD" w:rsidR="00431B5F" w:rsidRPr="006F7089" w:rsidRDefault="00431B5F" w:rsidP="00712319">
      <w:pPr>
        <w:pStyle w:val="ListParagraph"/>
        <w:numPr>
          <w:ilvl w:val="0"/>
          <w:numId w:val="13"/>
        </w:numPr>
        <w:rPr>
          <w:rFonts w:cstheme="minorHAnsi"/>
          <w:color w:val="CC00CC"/>
          <w:sz w:val="20"/>
          <w:szCs w:val="20"/>
        </w:rPr>
      </w:pPr>
      <w:r w:rsidRPr="006F7089">
        <w:rPr>
          <w:rFonts w:cstheme="minorHAnsi"/>
          <w:color w:val="CC00CC"/>
          <w:sz w:val="20"/>
          <w:szCs w:val="20"/>
        </w:rPr>
        <w:t>[any additional clinical data that was not included in the original prior authorization submission]</w:t>
      </w:r>
    </w:p>
    <w:p w14:paraId="0A001EBE" w14:textId="20CD47FE" w:rsidR="00712319" w:rsidRPr="006F7089" w:rsidRDefault="00712319" w:rsidP="00712319">
      <w:pPr>
        <w:rPr>
          <w:rFonts w:cstheme="minorHAnsi"/>
          <w:sz w:val="20"/>
          <w:szCs w:val="20"/>
        </w:rPr>
      </w:pPr>
    </w:p>
    <w:p w14:paraId="7E4F9A23" w14:textId="5A74156A" w:rsidR="00232E65" w:rsidRPr="006F7089" w:rsidRDefault="00431B5F" w:rsidP="00712319">
      <w:pPr>
        <w:rPr>
          <w:rFonts w:cstheme="minorHAnsi"/>
          <w:sz w:val="20"/>
          <w:szCs w:val="20"/>
        </w:rPr>
      </w:pPr>
      <w:r w:rsidRPr="006F7089">
        <w:rPr>
          <w:rFonts w:cstheme="minorHAnsi"/>
          <w:sz w:val="20"/>
          <w:szCs w:val="20"/>
        </w:rPr>
        <w:t>Also, please find attached with this submission</w:t>
      </w:r>
      <w:r w:rsidR="00DC56B9" w:rsidRPr="006F7089">
        <w:rPr>
          <w:rFonts w:cstheme="minorHAnsi"/>
          <w:sz w:val="20"/>
          <w:szCs w:val="20"/>
        </w:rPr>
        <w:t>,</w:t>
      </w:r>
      <w:r w:rsidRPr="006F7089">
        <w:rPr>
          <w:rFonts w:cstheme="minorHAnsi"/>
          <w:sz w:val="20"/>
          <w:szCs w:val="20"/>
        </w:rPr>
        <w:t xml:space="preserve"> relevant diagnostic information</w:t>
      </w:r>
      <w:r w:rsidR="001E5F11">
        <w:rPr>
          <w:rFonts w:cstheme="minorHAnsi"/>
          <w:sz w:val="20"/>
          <w:szCs w:val="20"/>
        </w:rPr>
        <w:t>,</w:t>
      </w:r>
      <w:r w:rsidRPr="006F7089">
        <w:rPr>
          <w:rFonts w:cstheme="minorHAnsi"/>
          <w:sz w:val="20"/>
          <w:szCs w:val="20"/>
        </w:rPr>
        <w:t xml:space="preserve"> and background for </w:t>
      </w:r>
      <w:r w:rsidR="00E523DE" w:rsidRPr="006F7089">
        <w:rPr>
          <w:rFonts w:cstheme="minorHAnsi"/>
          <w:sz w:val="20"/>
          <w:szCs w:val="20"/>
        </w:rPr>
        <w:t>Myfembree</w:t>
      </w:r>
      <w:r w:rsidR="00232E65" w:rsidRPr="006F7089">
        <w:rPr>
          <w:rFonts w:cstheme="minorHAnsi"/>
          <w:sz w:val="20"/>
          <w:szCs w:val="20"/>
        </w:rPr>
        <w:t>:</w:t>
      </w:r>
    </w:p>
    <w:p w14:paraId="3831D828" w14:textId="4ABE8966" w:rsidR="00232E65" w:rsidRPr="006F7089" w:rsidRDefault="00232E65" w:rsidP="00232E65">
      <w:pPr>
        <w:pStyle w:val="ListParagraph"/>
        <w:numPr>
          <w:ilvl w:val="0"/>
          <w:numId w:val="13"/>
        </w:numPr>
        <w:rPr>
          <w:rFonts w:cstheme="minorHAnsi"/>
          <w:color w:val="CC00CC"/>
          <w:sz w:val="20"/>
          <w:szCs w:val="20"/>
        </w:rPr>
      </w:pPr>
      <w:r w:rsidRPr="006F7089">
        <w:rPr>
          <w:rFonts w:cstheme="minorHAnsi"/>
          <w:color w:val="CC00CC"/>
          <w:sz w:val="20"/>
          <w:szCs w:val="20"/>
        </w:rPr>
        <w:t>[relevant laboratory tests (blood tests, scans)</w:t>
      </w:r>
      <w:r w:rsidR="004276EA" w:rsidRPr="006F7089">
        <w:rPr>
          <w:rFonts w:cstheme="minorHAnsi"/>
          <w:color w:val="CC00CC"/>
          <w:sz w:val="20"/>
          <w:szCs w:val="20"/>
        </w:rPr>
        <w:t>]</w:t>
      </w:r>
    </w:p>
    <w:p w14:paraId="6B3E523E" w14:textId="0421FC3E" w:rsidR="00232E65" w:rsidRPr="006F7089" w:rsidRDefault="00232E65" w:rsidP="00232E65">
      <w:pPr>
        <w:pStyle w:val="ListParagraph"/>
        <w:numPr>
          <w:ilvl w:val="0"/>
          <w:numId w:val="13"/>
        </w:numPr>
        <w:rPr>
          <w:rFonts w:cstheme="minorHAnsi"/>
          <w:color w:val="CC00CC"/>
          <w:sz w:val="20"/>
          <w:szCs w:val="20"/>
        </w:rPr>
      </w:pPr>
      <w:r w:rsidRPr="006F7089">
        <w:rPr>
          <w:rFonts w:cstheme="minorHAnsi"/>
          <w:color w:val="CC00CC"/>
          <w:sz w:val="20"/>
          <w:szCs w:val="20"/>
        </w:rPr>
        <w:t>[</w:t>
      </w:r>
      <w:r w:rsidR="00E523DE" w:rsidRPr="006F7089">
        <w:rPr>
          <w:rFonts w:cstheme="minorHAnsi"/>
          <w:color w:val="CC00CC"/>
          <w:sz w:val="20"/>
          <w:szCs w:val="20"/>
        </w:rPr>
        <w:t xml:space="preserve">Myfembree </w:t>
      </w:r>
      <w:r w:rsidRPr="006F7089">
        <w:rPr>
          <w:rFonts w:cstheme="minorHAnsi"/>
          <w:color w:val="CC00CC"/>
          <w:sz w:val="20"/>
          <w:szCs w:val="20"/>
        </w:rPr>
        <w:t>package insert]</w:t>
      </w:r>
    </w:p>
    <w:p w14:paraId="00181134" w14:textId="5F6936B4" w:rsidR="00431B5F" w:rsidRPr="006F7089" w:rsidRDefault="00431B5F" w:rsidP="00232E65">
      <w:pPr>
        <w:pStyle w:val="ListParagraph"/>
        <w:numPr>
          <w:ilvl w:val="0"/>
          <w:numId w:val="13"/>
        </w:numPr>
        <w:rPr>
          <w:rFonts w:cstheme="minorHAnsi"/>
          <w:color w:val="CC00CC"/>
          <w:sz w:val="20"/>
          <w:szCs w:val="20"/>
        </w:rPr>
      </w:pPr>
      <w:r w:rsidRPr="006F7089">
        <w:rPr>
          <w:rFonts w:cstheme="minorHAnsi"/>
          <w:color w:val="CC00CC"/>
          <w:sz w:val="20"/>
          <w:szCs w:val="20"/>
        </w:rPr>
        <w:t>[any other supporting information that</w:t>
      </w:r>
      <w:r w:rsidR="004C7F2E" w:rsidRPr="006F7089">
        <w:rPr>
          <w:rFonts w:cstheme="minorHAnsi"/>
          <w:color w:val="CC00CC"/>
          <w:sz w:val="20"/>
          <w:szCs w:val="20"/>
        </w:rPr>
        <w:t xml:space="preserve"> is</w:t>
      </w:r>
      <w:r w:rsidRPr="006F7089">
        <w:rPr>
          <w:rFonts w:cstheme="minorHAnsi"/>
          <w:color w:val="CC00CC"/>
          <w:sz w:val="20"/>
          <w:szCs w:val="20"/>
        </w:rPr>
        <w:t xml:space="preserve"> not included in the original prior authorization submission]</w:t>
      </w:r>
    </w:p>
    <w:p w14:paraId="1C09BD45" w14:textId="77777777" w:rsidR="00232E65" w:rsidRPr="006F7089" w:rsidRDefault="00232E65" w:rsidP="00712319">
      <w:pPr>
        <w:rPr>
          <w:rFonts w:cstheme="minorHAnsi"/>
          <w:sz w:val="20"/>
          <w:szCs w:val="20"/>
        </w:rPr>
      </w:pPr>
    </w:p>
    <w:p w14:paraId="2D4EDF66" w14:textId="7856F3BE" w:rsidR="00712319" w:rsidRPr="006F7089" w:rsidRDefault="00431B5F" w:rsidP="00712319">
      <w:pPr>
        <w:rPr>
          <w:rFonts w:cstheme="minorHAnsi"/>
          <w:sz w:val="20"/>
          <w:szCs w:val="20"/>
        </w:rPr>
      </w:pPr>
      <w:r w:rsidRPr="006F7089">
        <w:rPr>
          <w:rFonts w:cstheme="minorHAnsi"/>
          <w:sz w:val="20"/>
          <w:szCs w:val="20"/>
        </w:rPr>
        <w:t xml:space="preserve">Thank you for taking the time to review my </w:t>
      </w:r>
      <w:r w:rsidR="000833F9" w:rsidRPr="006F7089">
        <w:rPr>
          <w:rFonts w:cstheme="minorHAnsi"/>
          <w:sz w:val="20"/>
          <w:szCs w:val="20"/>
        </w:rPr>
        <w:t xml:space="preserve">coverage denial </w:t>
      </w:r>
      <w:r w:rsidRPr="006F7089">
        <w:rPr>
          <w:rFonts w:cstheme="minorHAnsi"/>
          <w:sz w:val="20"/>
          <w:szCs w:val="20"/>
        </w:rPr>
        <w:t xml:space="preserve">appeal for </w:t>
      </w:r>
      <w:r w:rsidRPr="006F7089">
        <w:rPr>
          <w:rFonts w:cstheme="minorHAnsi"/>
          <w:color w:val="CC00CC"/>
          <w:sz w:val="20"/>
          <w:szCs w:val="20"/>
        </w:rPr>
        <w:t>[patient’s first name]</w:t>
      </w:r>
      <w:r w:rsidR="003518F2" w:rsidRPr="006F7089">
        <w:rPr>
          <w:rFonts w:cstheme="minorHAnsi"/>
          <w:sz w:val="20"/>
          <w:szCs w:val="20"/>
        </w:rPr>
        <w:t xml:space="preserve">. If </w:t>
      </w:r>
      <w:r w:rsidRPr="006F7089">
        <w:rPr>
          <w:rFonts w:cstheme="minorHAnsi"/>
          <w:sz w:val="20"/>
          <w:szCs w:val="20"/>
        </w:rPr>
        <w:t>any additional information is required, please contact my office</w:t>
      </w:r>
      <w:r w:rsidR="003518F2" w:rsidRPr="006F7089">
        <w:rPr>
          <w:rFonts w:cstheme="minorHAnsi"/>
          <w:sz w:val="20"/>
          <w:szCs w:val="20"/>
        </w:rPr>
        <w:t xml:space="preserve"> by phone at </w:t>
      </w:r>
      <w:r w:rsidR="003518F2" w:rsidRPr="006F7089">
        <w:rPr>
          <w:rFonts w:cstheme="minorHAnsi"/>
          <w:color w:val="CC00CC"/>
          <w:sz w:val="20"/>
          <w:szCs w:val="20"/>
        </w:rPr>
        <w:t xml:space="preserve">[1-XXX-XXX-XXXX] </w:t>
      </w:r>
      <w:r w:rsidR="003518F2" w:rsidRPr="006F7089">
        <w:rPr>
          <w:rFonts w:cstheme="minorHAnsi"/>
          <w:sz w:val="20"/>
          <w:szCs w:val="20"/>
        </w:rPr>
        <w:t xml:space="preserve">or fax at </w:t>
      </w:r>
      <w:r w:rsidR="003518F2" w:rsidRPr="006F7089">
        <w:rPr>
          <w:rFonts w:cstheme="minorHAnsi"/>
          <w:color w:val="CC00CC"/>
          <w:sz w:val="20"/>
          <w:szCs w:val="20"/>
        </w:rPr>
        <w:t>[1-XXX-XXX-XXXX]</w:t>
      </w:r>
      <w:r w:rsidR="003518F2" w:rsidRPr="006F7089">
        <w:rPr>
          <w:rFonts w:cstheme="minorHAnsi"/>
          <w:sz w:val="20"/>
          <w:szCs w:val="20"/>
        </w:rPr>
        <w:t>.</w:t>
      </w:r>
    </w:p>
    <w:p w14:paraId="6D099A65" w14:textId="77777777" w:rsidR="004F2520" w:rsidRPr="006F7089" w:rsidRDefault="004F2520" w:rsidP="00712319">
      <w:pPr>
        <w:rPr>
          <w:rFonts w:cstheme="minorHAnsi"/>
          <w:sz w:val="20"/>
          <w:szCs w:val="20"/>
        </w:rPr>
      </w:pPr>
    </w:p>
    <w:p w14:paraId="5896142C" w14:textId="4EFE7A8C" w:rsidR="003518F2" w:rsidRPr="006F7089" w:rsidRDefault="003518F2" w:rsidP="00712319">
      <w:pPr>
        <w:rPr>
          <w:rFonts w:cstheme="minorHAnsi"/>
          <w:sz w:val="20"/>
          <w:szCs w:val="20"/>
        </w:rPr>
      </w:pPr>
      <w:r w:rsidRPr="006F7089">
        <w:rPr>
          <w:rFonts w:cstheme="minorHAnsi"/>
          <w:sz w:val="20"/>
          <w:szCs w:val="20"/>
        </w:rPr>
        <w:t>Sincerely,</w:t>
      </w:r>
    </w:p>
    <w:p w14:paraId="1DC9ACBA" w14:textId="5A457ECC" w:rsidR="003518F2" w:rsidRPr="006F7089" w:rsidRDefault="003518F2" w:rsidP="00712319">
      <w:pPr>
        <w:rPr>
          <w:rFonts w:cstheme="minorHAnsi"/>
          <w:color w:val="CC00CC"/>
          <w:sz w:val="20"/>
          <w:szCs w:val="20"/>
        </w:rPr>
      </w:pPr>
      <w:r w:rsidRPr="006F7089">
        <w:rPr>
          <w:rFonts w:cstheme="minorHAnsi"/>
          <w:color w:val="CC00CC"/>
          <w:sz w:val="20"/>
          <w:szCs w:val="20"/>
        </w:rPr>
        <w:t>[prescriber name, title]</w:t>
      </w:r>
    </w:p>
    <w:p w14:paraId="45C2B5A8" w14:textId="45F9B348" w:rsidR="00491C6A" w:rsidRPr="006F7089" w:rsidRDefault="003518F2" w:rsidP="00B639C4">
      <w:pPr>
        <w:rPr>
          <w:rFonts w:cstheme="minorHAnsi"/>
          <w:color w:val="CC00CC"/>
          <w:sz w:val="20"/>
          <w:szCs w:val="20"/>
        </w:rPr>
      </w:pPr>
      <w:r w:rsidRPr="006F7089">
        <w:rPr>
          <w:rFonts w:cstheme="minorHAnsi"/>
          <w:color w:val="CC00CC"/>
          <w:sz w:val="20"/>
          <w:szCs w:val="20"/>
        </w:rPr>
        <w:t>[medical specialty]</w:t>
      </w:r>
    </w:p>
    <w:p w14:paraId="351CA95B" w14:textId="2799C5F4" w:rsidR="001D7D5E" w:rsidRPr="006F7089" w:rsidRDefault="0099401A" w:rsidP="00FE28DC">
      <w:pPr>
        <w:rPr>
          <w:rFonts w:cstheme="minorHAnsi"/>
          <w:color w:val="CC00CC"/>
          <w:sz w:val="20"/>
          <w:szCs w:val="20"/>
        </w:rPr>
      </w:pPr>
      <w:r w:rsidRPr="006F7089">
        <w:rPr>
          <w:rFonts w:cstheme="minorHAnsi"/>
          <w:color w:val="CC00CC"/>
          <w:sz w:val="20"/>
          <w:szCs w:val="20"/>
        </w:rPr>
        <w:t>[signature]</w:t>
      </w:r>
    </w:p>
    <w:p w14:paraId="26B1F1C8" w14:textId="77777777" w:rsidR="00477A66" w:rsidRPr="00477A66" w:rsidRDefault="00477A66" w:rsidP="00FE28DC">
      <w:pPr>
        <w:rPr>
          <w:rFonts w:cstheme="minorHAnsi"/>
          <w:color w:val="CC00CC"/>
          <w:sz w:val="20"/>
          <w:szCs w:val="20"/>
        </w:rPr>
      </w:pPr>
    </w:p>
    <w:p w14:paraId="639D26E5" w14:textId="34B66A2F" w:rsidR="00477A66" w:rsidRPr="00687EBE" w:rsidRDefault="00477A66" w:rsidP="00477A66">
      <w:pPr>
        <w:spacing w:before="80" w:line="216" w:lineRule="auto"/>
        <w:rPr>
          <w:rFonts w:cstheme="minorHAnsi"/>
          <w:sz w:val="20"/>
          <w:szCs w:val="20"/>
        </w:rPr>
      </w:pPr>
      <w:r w:rsidRPr="00687EBE">
        <w:rPr>
          <w:rFonts w:cstheme="minorHAnsi"/>
          <w:b/>
          <w:bCs/>
          <w:sz w:val="20"/>
          <w:szCs w:val="20"/>
        </w:rPr>
        <w:t>Confidentiality Notice:</w:t>
      </w:r>
      <w:r w:rsidRPr="00687EBE">
        <w:rPr>
          <w:rFonts w:cstheme="minorHAnsi"/>
          <w:sz w:val="20"/>
          <w:szCs w:val="20"/>
        </w:rPr>
        <w:t xml:space="preserve"> This letter contains personally identifiable information and may include individual protected health information (PHI). The information is intended only for use by the individual or entity addressed on this letter. If you are not the intended recipient, you are hereby notified that any disclosure, copying, distribution, or the taking of action in reliance on the contents of this letter is strictly prohibited. If you have received this letter in error, please notify the sender immediately so that we can arrange for the return of the original documents to us at no cost to you.</w:t>
      </w:r>
    </w:p>
    <w:sectPr w:rsidR="00477A66" w:rsidRPr="00687EBE" w:rsidSect="00F3323B">
      <w:headerReference w:type="default" r:id="rId13"/>
      <w:footerReference w:type="default" r:id="rId14"/>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7AF34B" w14:textId="77777777" w:rsidR="004B1107" w:rsidRDefault="004B1107" w:rsidP="004809F5">
      <w:r>
        <w:separator/>
      </w:r>
    </w:p>
  </w:endnote>
  <w:endnote w:type="continuationSeparator" w:id="0">
    <w:p w14:paraId="10470260" w14:textId="77777777" w:rsidR="004B1107" w:rsidRDefault="004B1107" w:rsidP="004809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34C7EB" w14:textId="381E9DAC" w:rsidR="0099401A" w:rsidRPr="007217E9" w:rsidRDefault="0099401A" w:rsidP="007217E9">
    <w:pPr>
      <w:rPr>
        <w:rFonts w:ascii="Times New Roman" w:eastAsia="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C0CF0D" w14:textId="77777777" w:rsidR="004B1107" w:rsidRDefault="004B1107" w:rsidP="004809F5">
      <w:r>
        <w:separator/>
      </w:r>
    </w:p>
  </w:footnote>
  <w:footnote w:type="continuationSeparator" w:id="0">
    <w:p w14:paraId="421939C8" w14:textId="77777777" w:rsidR="004B1107" w:rsidRDefault="004B1107" w:rsidP="004809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202A4D" w14:textId="77777777" w:rsidR="00A1254A" w:rsidRDefault="00A125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9E0EDB"/>
    <w:multiLevelType w:val="hybridMultilevel"/>
    <w:tmpl w:val="300A57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9464218"/>
    <w:multiLevelType w:val="hybridMultilevel"/>
    <w:tmpl w:val="224E6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6D21B9"/>
    <w:multiLevelType w:val="hybridMultilevel"/>
    <w:tmpl w:val="1F70642A"/>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21D47648"/>
    <w:multiLevelType w:val="multilevel"/>
    <w:tmpl w:val="E78A3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D90715"/>
    <w:multiLevelType w:val="hybridMultilevel"/>
    <w:tmpl w:val="E244F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EB0002"/>
    <w:multiLevelType w:val="hybridMultilevel"/>
    <w:tmpl w:val="E626FAA6"/>
    <w:lvl w:ilvl="0" w:tplc="0BCC03D2">
      <w:start w:val="1"/>
      <w:numFmt w:val="bullet"/>
      <w:lvlText w:val=""/>
      <w:lvlJc w:val="left"/>
      <w:pPr>
        <w:ind w:left="720" w:hanging="360"/>
      </w:pPr>
      <w:rPr>
        <w:rFonts w:ascii="Symbol" w:hAnsi="Symbol" w:hint="default"/>
        <w:color w:val="70AD47" w:themeColor="accent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A90B5A"/>
    <w:multiLevelType w:val="hybridMultilevel"/>
    <w:tmpl w:val="45E6F9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38236DB"/>
    <w:multiLevelType w:val="hybridMultilevel"/>
    <w:tmpl w:val="3AA40812"/>
    <w:lvl w:ilvl="0" w:tplc="C1BA7400">
      <w:start w:val="1"/>
      <w:numFmt w:val="bullet"/>
      <w:lvlText w:val=""/>
      <w:lvlJc w:val="left"/>
      <w:pPr>
        <w:ind w:left="720" w:hanging="360"/>
      </w:pPr>
      <w:rPr>
        <w:rFonts w:ascii="Symbol" w:hAnsi="Symbol" w:hint="default"/>
        <w:color w:val="BF8F00" w:themeColor="accent4"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151F24"/>
    <w:multiLevelType w:val="hybridMultilevel"/>
    <w:tmpl w:val="C688F4F2"/>
    <w:lvl w:ilvl="0" w:tplc="0BCC03D2">
      <w:start w:val="1"/>
      <w:numFmt w:val="bullet"/>
      <w:lvlText w:val=""/>
      <w:lvlJc w:val="left"/>
      <w:pPr>
        <w:ind w:left="720" w:hanging="360"/>
      </w:pPr>
      <w:rPr>
        <w:rFonts w:ascii="Symbol" w:hAnsi="Symbol" w:hint="default"/>
        <w:color w:val="70AD47" w:themeColor="accent6"/>
      </w:rPr>
    </w:lvl>
    <w:lvl w:ilvl="1" w:tplc="2DD0D2F0">
      <w:start w:val="1"/>
      <w:numFmt w:val="bullet"/>
      <w:lvlText w:val="o"/>
      <w:lvlJc w:val="left"/>
      <w:pPr>
        <w:ind w:left="1440" w:hanging="360"/>
      </w:pPr>
      <w:rPr>
        <w:rFonts w:ascii="Courier New" w:hAnsi="Courier New" w:hint="default"/>
        <w:color w:val="70AD47" w:themeColor="accent6"/>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C46F58"/>
    <w:multiLevelType w:val="hybridMultilevel"/>
    <w:tmpl w:val="E21ABB04"/>
    <w:lvl w:ilvl="0" w:tplc="0DCCBE24">
      <w:start w:val="1"/>
      <w:numFmt w:val="bullet"/>
      <w:lvlText w:val="c"/>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89759D"/>
    <w:multiLevelType w:val="multilevel"/>
    <w:tmpl w:val="9F24B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C1674CD"/>
    <w:multiLevelType w:val="hybridMultilevel"/>
    <w:tmpl w:val="6C5C8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016530"/>
    <w:multiLevelType w:val="multilevel"/>
    <w:tmpl w:val="C4A0E6C0"/>
    <w:lvl w:ilvl="0">
      <w:start w:val="1"/>
      <w:numFmt w:val="bullet"/>
      <w:lvlText w:val=""/>
      <w:lvlJc w:val="left"/>
      <w:pPr>
        <w:ind w:left="720" w:hanging="360"/>
      </w:pPr>
      <w:rPr>
        <w:rFonts w:ascii="Symbol" w:hAnsi="Symbol" w:hint="default"/>
        <w:color w:val="70AD47" w:themeColor="accent6"/>
      </w:rPr>
    </w:lvl>
    <w:lvl w:ilvl="1">
      <w:start w:val="1"/>
      <w:numFmt w:val="bullet"/>
      <w:lvlText w:val="o"/>
      <w:lvlJc w:val="left"/>
      <w:pPr>
        <w:ind w:left="1440" w:hanging="360"/>
      </w:pPr>
      <w:rPr>
        <w:rFonts w:ascii="Courier New" w:hAnsi="Courier New" w:hint="default"/>
        <w:color w:val="4472C4" w:themeColor="accent1"/>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3F15AEC"/>
    <w:multiLevelType w:val="hybridMultilevel"/>
    <w:tmpl w:val="C4A0E6C0"/>
    <w:lvl w:ilvl="0" w:tplc="0BCC03D2">
      <w:start w:val="1"/>
      <w:numFmt w:val="bullet"/>
      <w:lvlText w:val=""/>
      <w:lvlJc w:val="left"/>
      <w:pPr>
        <w:ind w:left="720" w:hanging="360"/>
      </w:pPr>
      <w:rPr>
        <w:rFonts w:ascii="Symbol" w:hAnsi="Symbol" w:hint="default"/>
        <w:color w:val="70AD47" w:themeColor="accent6"/>
      </w:rPr>
    </w:lvl>
    <w:lvl w:ilvl="1" w:tplc="B6768508">
      <w:start w:val="1"/>
      <w:numFmt w:val="bullet"/>
      <w:lvlText w:val="o"/>
      <w:lvlJc w:val="left"/>
      <w:pPr>
        <w:ind w:left="1440" w:hanging="360"/>
      </w:pPr>
      <w:rPr>
        <w:rFonts w:ascii="Courier New" w:hAnsi="Courier New" w:hint="default"/>
        <w:color w:val="4472C4" w:themeColor="accent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03616C2"/>
    <w:multiLevelType w:val="hybridMultilevel"/>
    <w:tmpl w:val="A98E3520"/>
    <w:lvl w:ilvl="0" w:tplc="0BCC03D2">
      <w:start w:val="1"/>
      <w:numFmt w:val="bullet"/>
      <w:lvlText w:val=""/>
      <w:lvlJc w:val="left"/>
      <w:pPr>
        <w:ind w:left="720" w:hanging="360"/>
      </w:pPr>
      <w:rPr>
        <w:rFonts w:ascii="Symbol" w:hAnsi="Symbol" w:hint="default"/>
        <w:color w:val="70AD47" w:themeColor="accent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8B8094C"/>
    <w:multiLevelType w:val="hybridMultilevel"/>
    <w:tmpl w:val="66B81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FC3374B"/>
    <w:multiLevelType w:val="multilevel"/>
    <w:tmpl w:val="E626FAA6"/>
    <w:lvl w:ilvl="0">
      <w:start w:val="1"/>
      <w:numFmt w:val="bullet"/>
      <w:lvlText w:val=""/>
      <w:lvlJc w:val="left"/>
      <w:pPr>
        <w:ind w:left="720" w:hanging="360"/>
      </w:pPr>
      <w:rPr>
        <w:rFonts w:ascii="Symbol" w:hAnsi="Symbol" w:hint="default"/>
        <w:color w:val="70AD47" w:themeColor="accent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366712776">
    <w:abstractNumId w:val="7"/>
  </w:num>
  <w:num w:numId="2" w16cid:durableId="524945735">
    <w:abstractNumId w:val="14"/>
  </w:num>
  <w:num w:numId="3" w16cid:durableId="1983734139">
    <w:abstractNumId w:val="5"/>
  </w:num>
  <w:num w:numId="4" w16cid:durableId="425616566">
    <w:abstractNumId w:val="16"/>
  </w:num>
  <w:num w:numId="5" w16cid:durableId="1676150353">
    <w:abstractNumId w:val="13"/>
  </w:num>
  <w:num w:numId="6" w16cid:durableId="1899626594">
    <w:abstractNumId w:val="12"/>
  </w:num>
  <w:num w:numId="7" w16cid:durableId="995184554">
    <w:abstractNumId w:val="8"/>
  </w:num>
  <w:num w:numId="8" w16cid:durableId="2015259380">
    <w:abstractNumId w:val="10"/>
  </w:num>
  <w:num w:numId="9" w16cid:durableId="1942490722">
    <w:abstractNumId w:val="3"/>
  </w:num>
  <w:num w:numId="10" w16cid:durableId="755057071">
    <w:abstractNumId w:val="4"/>
  </w:num>
  <w:num w:numId="11" w16cid:durableId="1679573190">
    <w:abstractNumId w:val="11"/>
  </w:num>
  <w:num w:numId="12" w16cid:durableId="730419662">
    <w:abstractNumId w:val="1"/>
  </w:num>
  <w:num w:numId="13" w16cid:durableId="2078046722">
    <w:abstractNumId w:val="2"/>
  </w:num>
  <w:num w:numId="14" w16cid:durableId="112988474">
    <w:abstractNumId w:val="9"/>
  </w:num>
  <w:num w:numId="15" w16cid:durableId="1222327570">
    <w:abstractNumId w:val="0"/>
  </w:num>
  <w:num w:numId="16" w16cid:durableId="1685401834">
    <w:abstractNumId w:val="6"/>
  </w:num>
  <w:num w:numId="17" w16cid:durableId="20672628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4"/>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Y0NjIwsrAwNDUzNDZS0lEKTi0uzszPAykwqgUAYHfYRCwAAAA="/>
  </w:docVars>
  <w:rsids>
    <w:rsidRoot w:val="00404FD4"/>
    <w:rsid w:val="00003DEC"/>
    <w:rsid w:val="00022D3F"/>
    <w:rsid w:val="00037AAA"/>
    <w:rsid w:val="0004750A"/>
    <w:rsid w:val="000833F9"/>
    <w:rsid w:val="000917BD"/>
    <w:rsid w:val="00096C43"/>
    <w:rsid w:val="000970E1"/>
    <w:rsid w:val="000F160C"/>
    <w:rsid w:val="000F31C7"/>
    <w:rsid w:val="0010058E"/>
    <w:rsid w:val="0013474B"/>
    <w:rsid w:val="00143A8A"/>
    <w:rsid w:val="001476A4"/>
    <w:rsid w:val="00161623"/>
    <w:rsid w:val="00194BED"/>
    <w:rsid w:val="001A168D"/>
    <w:rsid w:val="001C4EEA"/>
    <w:rsid w:val="001C5FC9"/>
    <w:rsid w:val="001D544C"/>
    <w:rsid w:val="001D7D5E"/>
    <w:rsid w:val="001E1E6E"/>
    <w:rsid w:val="001E27FD"/>
    <w:rsid w:val="001E5F11"/>
    <w:rsid w:val="001F3C19"/>
    <w:rsid w:val="001F4CE5"/>
    <w:rsid w:val="001F70D5"/>
    <w:rsid w:val="0020198D"/>
    <w:rsid w:val="0020311B"/>
    <w:rsid w:val="00205CDA"/>
    <w:rsid w:val="002106D7"/>
    <w:rsid w:val="0022704C"/>
    <w:rsid w:val="00232E65"/>
    <w:rsid w:val="0025509A"/>
    <w:rsid w:val="002566FB"/>
    <w:rsid w:val="0027115B"/>
    <w:rsid w:val="00295DFC"/>
    <w:rsid w:val="002B7AC8"/>
    <w:rsid w:val="002E2E0D"/>
    <w:rsid w:val="003043EC"/>
    <w:rsid w:val="00305994"/>
    <w:rsid w:val="00317615"/>
    <w:rsid w:val="003450DA"/>
    <w:rsid w:val="003518F2"/>
    <w:rsid w:val="00361A84"/>
    <w:rsid w:val="00361C4A"/>
    <w:rsid w:val="00385BBE"/>
    <w:rsid w:val="003943B7"/>
    <w:rsid w:val="003A0EC3"/>
    <w:rsid w:val="003B2CA0"/>
    <w:rsid w:val="003B3479"/>
    <w:rsid w:val="003B77E9"/>
    <w:rsid w:val="003C6DED"/>
    <w:rsid w:val="00402AC9"/>
    <w:rsid w:val="00403ECF"/>
    <w:rsid w:val="00404FD4"/>
    <w:rsid w:val="00414571"/>
    <w:rsid w:val="004276EA"/>
    <w:rsid w:val="00431B5F"/>
    <w:rsid w:val="00434376"/>
    <w:rsid w:val="00457992"/>
    <w:rsid w:val="004632BF"/>
    <w:rsid w:val="00467C65"/>
    <w:rsid w:val="00477A66"/>
    <w:rsid w:val="004809F5"/>
    <w:rsid w:val="00481B50"/>
    <w:rsid w:val="00491C6A"/>
    <w:rsid w:val="00495099"/>
    <w:rsid w:val="004A01A7"/>
    <w:rsid w:val="004B1107"/>
    <w:rsid w:val="004B6FF9"/>
    <w:rsid w:val="004C7F2E"/>
    <w:rsid w:val="004D1CF9"/>
    <w:rsid w:val="004D2C4B"/>
    <w:rsid w:val="004D2C5E"/>
    <w:rsid w:val="004D4B5D"/>
    <w:rsid w:val="004F2520"/>
    <w:rsid w:val="00533D11"/>
    <w:rsid w:val="005412E6"/>
    <w:rsid w:val="00557D01"/>
    <w:rsid w:val="00560E65"/>
    <w:rsid w:val="00565AF1"/>
    <w:rsid w:val="00576602"/>
    <w:rsid w:val="00585779"/>
    <w:rsid w:val="005B0D8A"/>
    <w:rsid w:val="005C4CC5"/>
    <w:rsid w:val="005C5013"/>
    <w:rsid w:val="005D1137"/>
    <w:rsid w:val="005D6B43"/>
    <w:rsid w:val="005E0BFE"/>
    <w:rsid w:val="005F2CDD"/>
    <w:rsid w:val="00604AB7"/>
    <w:rsid w:val="00607A78"/>
    <w:rsid w:val="00610C7C"/>
    <w:rsid w:val="0061435A"/>
    <w:rsid w:val="00622C4F"/>
    <w:rsid w:val="006231E7"/>
    <w:rsid w:val="00644056"/>
    <w:rsid w:val="0065218F"/>
    <w:rsid w:val="00665587"/>
    <w:rsid w:val="00666FFD"/>
    <w:rsid w:val="00671017"/>
    <w:rsid w:val="00682172"/>
    <w:rsid w:val="00687EBE"/>
    <w:rsid w:val="00691CCF"/>
    <w:rsid w:val="006F6355"/>
    <w:rsid w:val="006F7089"/>
    <w:rsid w:val="00711BDF"/>
    <w:rsid w:val="00712319"/>
    <w:rsid w:val="007217E9"/>
    <w:rsid w:val="00733C68"/>
    <w:rsid w:val="00742941"/>
    <w:rsid w:val="007455AF"/>
    <w:rsid w:val="00763F66"/>
    <w:rsid w:val="00795BF4"/>
    <w:rsid w:val="007979F0"/>
    <w:rsid w:val="007B300E"/>
    <w:rsid w:val="007C151C"/>
    <w:rsid w:val="007D726D"/>
    <w:rsid w:val="007E108B"/>
    <w:rsid w:val="007E521D"/>
    <w:rsid w:val="007F0B72"/>
    <w:rsid w:val="00803404"/>
    <w:rsid w:val="00816CA2"/>
    <w:rsid w:val="008300B3"/>
    <w:rsid w:val="00834317"/>
    <w:rsid w:val="008666B3"/>
    <w:rsid w:val="00866BC4"/>
    <w:rsid w:val="00867722"/>
    <w:rsid w:val="00873140"/>
    <w:rsid w:val="00877B24"/>
    <w:rsid w:val="008803E1"/>
    <w:rsid w:val="00880DE7"/>
    <w:rsid w:val="0088498E"/>
    <w:rsid w:val="008B5685"/>
    <w:rsid w:val="008D1007"/>
    <w:rsid w:val="008E084F"/>
    <w:rsid w:val="008E143C"/>
    <w:rsid w:val="008E2D80"/>
    <w:rsid w:val="008F161B"/>
    <w:rsid w:val="00906270"/>
    <w:rsid w:val="009544FE"/>
    <w:rsid w:val="0099401A"/>
    <w:rsid w:val="0099456E"/>
    <w:rsid w:val="0099558D"/>
    <w:rsid w:val="009C7663"/>
    <w:rsid w:val="009E0B31"/>
    <w:rsid w:val="009F2D02"/>
    <w:rsid w:val="00A009EC"/>
    <w:rsid w:val="00A01207"/>
    <w:rsid w:val="00A1254A"/>
    <w:rsid w:val="00A208DE"/>
    <w:rsid w:val="00A443C0"/>
    <w:rsid w:val="00A84F03"/>
    <w:rsid w:val="00A95CF2"/>
    <w:rsid w:val="00AD736F"/>
    <w:rsid w:val="00AE63AE"/>
    <w:rsid w:val="00AF7D83"/>
    <w:rsid w:val="00B10ED3"/>
    <w:rsid w:val="00B12A1D"/>
    <w:rsid w:val="00B20F14"/>
    <w:rsid w:val="00B23AB7"/>
    <w:rsid w:val="00B52201"/>
    <w:rsid w:val="00B62C9F"/>
    <w:rsid w:val="00B639C4"/>
    <w:rsid w:val="00B72711"/>
    <w:rsid w:val="00B859AC"/>
    <w:rsid w:val="00B908F0"/>
    <w:rsid w:val="00BA50B1"/>
    <w:rsid w:val="00BC1589"/>
    <w:rsid w:val="00BC3B17"/>
    <w:rsid w:val="00BC5D02"/>
    <w:rsid w:val="00BD5D1F"/>
    <w:rsid w:val="00BE4EF2"/>
    <w:rsid w:val="00BE70E5"/>
    <w:rsid w:val="00BF464C"/>
    <w:rsid w:val="00C25E27"/>
    <w:rsid w:val="00C55B62"/>
    <w:rsid w:val="00C57627"/>
    <w:rsid w:val="00C73B21"/>
    <w:rsid w:val="00CC70B2"/>
    <w:rsid w:val="00CD57A4"/>
    <w:rsid w:val="00CE59C4"/>
    <w:rsid w:val="00CF498B"/>
    <w:rsid w:val="00D216B8"/>
    <w:rsid w:val="00D2402A"/>
    <w:rsid w:val="00D2622F"/>
    <w:rsid w:val="00D41AA2"/>
    <w:rsid w:val="00D43437"/>
    <w:rsid w:val="00D471EE"/>
    <w:rsid w:val="00D61CA6"/>
    <w:rsid w:val="00D66630"/>
    <w:rsid w:val="00D6758B"/>
    <w:rsid w:val="00D7305B"/>
    <w:rsid w:val="00DA20BD"/>
    <w:rsid w:val="00DA2337"/>
    <w:rsid w:val="00DC38B5"/>
    <w:rsid w:val="00DC56B9"/>
    <w:rsid w:val="00DD17A8"/>
    <w:rsid w:val="00DD682F"/>
    <w:rsid w:val="00DD78B9"/>
    <w:rsid w:val="00DE2AA4"/>
    <w:rsid w:val="00DF56A9"/>
    <w:rsid w:val="00DF6A03"/>
    <w:rsid w:val="00E0625F"/>
    <w:rsid w:val="00E21E63"/>
    <w:rsid w:val="00E25744"/>
    <w:rsid w:val="00E41579"/>
    <w:rsid w:val="00E50FE1"/>
    <w:rsid w:val="00E523DE"/>
    <w:rsid w:val="00E82E10"/>
    <w:rsid w:val="00E950B9"/>
    <w:rsid w:val="00E951E1"/>
    <w:rsid w:val="00EA20FF"/>
    <w:rsid w:val="00EB6EF4"/>
    <w:rsid w:val="00EC51DF"/>
    <w:rsid w:val="00EC54E3"/>
    <w:rsid w:val="00EC70F0"/>
    <w:rsid w:val="00EE57BB"/>
    <w:rsid w:val="00F03A3B"/>
    <w:rsid w:val="00F15855"/>
    <w:rsid w:val="00F21DAB"/>
    <w:rsid w:val="00F24AAF"/>
    <w:rsid w:val="00F27CFD"/>
    <w:rsid w:val="00F3323B"/>
    <w:rsid w:val="00F45057"/>
    <w:rsid w:val="00F63BE0"/>
    <w:rsid w:val="00F64F2C"/>
    <w:rsid w:val="00F66781"/>
    <w:rsid w:val="00F826A4"/>
    <w:rsid w:val="00F83955"/>
    <w:rsid w:val="00F86C24"/>
    <w:rsid w:val="00FB02A2"/>
    <w:rsid w:val="00FD1997"/>
    <w:rsid w:val="00FD26CA"/>
    <w:rsid w:val="00FE28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F3CB5D"/>
  <w15:chartTrackingRefBased/>
  <w15:docId w15:val="{DAFABB6A-3614-E946-9633-A2426B6ABD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6FF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C4CC5"/>
    <w:pPr>
      <w:ind w:left="720"/>
      <w:contextualSpacing/>
    </w:pPr>
  </w:style>
  <w:style w:type="paragraph" w:styleId="Header">
    <w:name w:val="header"/>
    <w:basedOn w:val="Normal"/>
    <w:link w:val="HeaderChar"/>
    <w:uiPriority w:val="99"/>
    <w:unhideWhenUsed/>
    <w:rsid w:val="004809F5"/>
    <w:pPr>
      <w:tabs>
        <w:tab w:val="center" w:pos="4680"/>
        <w:tab w:val="right" w:pos="9360"/>
      </w:tabs>
    </w:pPr>
  </w:style>
  <w:style w:type="character" w:customStyle="1" w:styleId="HeaderChar">
    <w:name w:val="Header Char"/>
    <w:basedOn w:val="DefaultParagraphFont"/>
    <w:link w:val="Header"/>
    <w:uiPriority w:val="99"/>
    <w:rsid w:val="004809F5"/>
  </w:style>
  <w:style w:type="paragraph" w:styleId="Footer">
    <w:name w:val="footer"/>
    <w:basedOn w:val="Normal"/>
    <w:link w:val="FooterChar"/>
    <w:uiPriority w:val="99"/>
    <w:unhideWhenUsed/>
    <w:rsid w:val="004809F5"/>
    <w:pPr>
      <w:tabs>
        <w:tab w:val="center" w:pos="4680"/>
        <w:tab w:val="right" w:pos="9360"/>
      </w:tabs>
    </w:pPr>
  </w:style>
  <w:style w:type="character" w:customStyle="1" w:styleId="FooterChar">
    <w:name w:val="Footer Char"/>
    <w:basedOn w:val="DefaultParagraphFont"/>
    <w:link w:val="Footer"/>
    <w:uiPriority w:val="99"/>
    <w:rsid w:val="004809F5"/>
  </w:style>
  <w:style w:type="paragraph" w:styleId="BalloonText">
    <w:name w:val="Balloon Text"/>
    <w:basedOn w:val="Normal"/>
    <w:link w:val="BalloonTextChar"/>
    <w:uiPriority w:val="99"/>
    <w:semiHidden/>
    <w:unhideWhenUsed/>
    <w:rsid w:val="00CF498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F498B"/>
    <w:rPr>
      <w:rFonts w:ascii="Times New Roman" w:hAnsi="Times New Roman" w:cs="Times New Roman"/>
      <w:sz w:val="18"/>
      <w:szCs w:val="18"/>
    </w:rPr>
  </w:style>
  <w:style w:type="character" w:styleId="Hyperlink">
    <w:name w:val="Hyperlink"/>
    <w:basedOn w:val="DefaultParagraphFont"/>
    <w:uiPriority w:val="99"/>
    <w:unhideWhenUsed/>
    <w:rsid w:val="008E143C"/>
    <w:rPr>
      <w:color w:val="0563C1" w:themeColor="hyperlink"/>
      <w:u w:val="single"/>
    </w:rPr>
  </w:style>
  <w:style w:type="character" w:styleId="UnresolvedMention">
    <w:name w:val="Unresolved Mention"/>
    <w:basedOn w:val="DefaultParagraphFont"/>
    <w:uiPriority w:val="99"/>
    <w:semiHidden/>
    <w:unhideWhenUsed/>
    <w:rsid w:val="008E143C"/>
    <w:rPr>
      <w:color w:val="605E5C"/>
      <w:shd w:val="clear" w:color="auto" w:fill="E1DFDD"/>
    </w:rPr>
  </w:style>
  <w:style w:type="character" w:styleId="CommentReference">
    <w:name w:val="annotation reference"/>
    <w:basedOn w:val="DefaultParagraphFont"/>
    <w:uiPriority w:val="99"/>
    <w:semiHidden/>
    <w:unhideWhenUsed/>
    <w:rsid w:val="0099456E"/>
    <w:rPr>
      <w:sz w:val="16"/>
      <w:szCs w:val="16"/>
    </w:rPr>
  </w:style>
  <w:style w:type="paragraph" w:styleId="CommentText">
    <w:name w:val="annotation text"/>
    <w:basedOn w:val="Normal"/>
    <w:link w:val="CommentTextChar"/>
    <w:uiPriority w:val="99"/>
    <w:unhideWhenUsed/>
    <w:rsid w:val="0099456E"/>
    <w:rPr>
      <w:sz w:val="20"/>
      <w:szCs w:val="20"/>
    </w:rPr>
  </w:style>
  <w:style w:type="character" w:customStyle="1" w:styleId="CommentTextChar">
    <w:name w:val="Comment Text Char"/>
    <w:basedOn w:val="DefaultParagraphFont"/>
    <w:link w:val="CommentText"/>
    <w:uiPriority w:val="99"/>
    <w:rsid w:val="0099456E"/>
    <w:rPr>
      <w:sz w:val="20"/>
      <w:szCs w:val="20"/>
    </w:rPr>
  </w:style>
  <w:style w:type="paragraph" w:styleId="CommentSubject">
    <w:name w:val="annotation subject"/>
    <w:basedOn w:val="CommentText"/>
    <w:next w:val="CommentText"/>
    <w:link w:val="CommentSubjectChar"/>
    <w:uiPriority w:val="99"/>
    <w:semiHidden/>
    <w:unhideWhenUsed/>
    <w:rsid w:val="0099456E"/>
    <w:rPr>
      <w:b/>
      <w:bCs/>
    </w:rPr>
  </w:style>
  <w:style w:type="character" w:customStyle="1" w:styleId="CommentSubjectChar">
    <w:name w:val="Comment Subject Char"/>
    <w:basedOn w:val="CommentTextChar"/>
    <w:link w:val="CommentSubject"/>
    <w:uiPriority w:val="99"/>
    <w:semiHidden/>
    <w:rsid w:val="0099456E"/>
    <w:rPr>
      <w:b/>
      <w:bCs/>
      <w:sz w:val="20"/>
      <w:szCs w:val="20"/>
    </w:rPr>
  </w:style>
  <w:style w:type="character" w:styleId="FollowedHyperlink">
    <w:name w:val="FollowedHyperlink"/>
    <w:basedOn w:val="DefaultParagraphFont"/>
    <w:uiPriority w:val="99"/>
    <w:semiHidden/>
    <w:unhideWhenUsed/>
    <w:rsid w:val="0088498E"/>
    <w:rPr>
      <w:color w:val="954F72" w:themeColor="followedHyperlink"/>
      <w:u w:val="single"/>
    </w:rPr>
  </w:style>
  <w:style w:type="paragraph" w:styleId="Revision">
    <w:name w:val="Revision"/>
    <w:hidden/>
    <w:uiPriority w:val="99"/>
    <w:semiHidden/>
    <w:rsid w:val="007B30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346976">
      <w:bodyDiv w:val="1"/>
      <w:marLeft w:val="0"/>
      <w:marRight w:val="0"/>
      <w:marTop w:val="0"/>
      <w:marBottom w:val="0"/>
      <w:divBdr>
        <w:top w:val="none" w:sz="0" w:space="0" w:color="auto"/>
        <w:left w:val="none" w:sz="0" w:space="0" w:color="auto"/>
        <w:bottom w:val="none" w:sz="0" w:space="0" w:color="auto"/>
        <w:right w:val="none" w:sz="0" w:space="0" w:color="auto"/>
      </w:divBdr>
    </w:div>
    <w:div w:id="120072340">
      <w:bodyDiv w:val="1"/>
      <w:marLeft w:val="0"/>
      <w:marRight w:val="0"/>
      <w:marTop w:val="0"/>
      <w:marBottom w:val="0"/>
      <w:divBdr>
        <w:top w:val="none" w:sz="0" w:space="0" w:color="auto"/>
        <w:left w:val="none" w:sz="0" w:space="0" w:color="auto"/>
        <w:bottom w:val="none" w:sz="0" w:space="0" w:color="auto"/>
        <w:right w:val="none" w:sz="0" w:space="0" w:color="auto"/>
      </w:divBdr>
    </w:div>
    <w:div w:id="1024869584">
      <w:bodyDiv w:val="1"/>
      <w:marLeft w:val="0"/>
      <w:marRight w:val="0"/>
      <w:marTop w:val="0"/>
      <w:marBottom w:val="0"/>
      <w:divBdr>
        <w:top w:val="none" w:sz="0" w:space="0" w:color="auto"/>
        <w:left w:val="none" w:sz="0" w:space="0" w:color="auto"/>
        <w:bottom w:val="none" w:sz="0" w:space="0" w:color="auto"/>
        <w:right w:val="none" w:sz="0" w:space="0" w:color="auto"/>
      </w:divBdr>
    </w:div>
    <w:div w:id="1166553356">
      <w:bodyDiv w:val="1"/>
      <w:marLeft w:val="0"/>
      <w:marRight w:val="0"/>
      <w:marTop w:val="0"/>
      <w:marBottom w:val="0"/>
      <w:divBdr>
        <w:top w:val="none" w:sz="0" w:space="0" w:color="auto"/>
        <w:left w:val="none" w:sz="0" w:space="0" w:color="auto"/>
        <w:bottom w:val="none" w:sz="0" w:space="0" w:color="auto"/>
        <w:right w:val="none" w:sz="0" w:space="0" w:color="auto"/>
      </w:divBdr>
    </w:div>
    <w:div w:id="1819301374">
      <w:bodyDiv w:val="1"/>
      <w:marLeft w:val="0"/>
      <w:marRight w:val="0"/>
      <w:marTop w:val="0"/>
      <w:marBottom w:val="0"/>
      <w:divBdr>
        <w:top w:val="none" w:sz="0" w:space="0" w:color="auto"/>
        <w:left w:val="none" w:sz="0" w:space="0" w:color="auto"/>
        <w:bottom w:val="none" w:sz="0" w:space="0" w:color="auto"/>
        <w:right w:val="none" w:sz="0" w:space="0" w:color="auto"/>
      </w:divBdr>
      <w:divsChild>
        <w:div w:id="149761433">
          <w:marLeft w:val="0"/>
          <w:marRight w:val="0"/>
          <w:marTop w:val="0"/>
          <w:marBottom w:val="60"/>
          <w:divBdr>
            <w:top w:val="none" w:sz="0" w:space="0" w:color="auto"/>
            <w:left w:val="none" w:sz="0" w:space="0" w:color="auto"/>
            <w:bottom w:val="none" w:sz="0" w:space="0" w:color="auto"/>
            <w:right w:val="none" w:sz="0" w:space="0" w:color="auto"/>
          </w:divBdr>
        </w:div>
        <w:div w:id="1484547948">
          <w:marLeft w:val="0"/>
          <w:marRight w:val="0"/>
          <w:marTop w:val="0"/>
          <w:marBottom w:val="225"/>
          <w:divBdr>
            <w:top w:val="single" w:sz="6" w:space="11" w:color="666666"/>
            <w:left w:val="single" w:sz="6" w:space="11" w:color="666666"/>
            <w:bottom w:val="single" w:sz="6" w:space="0" w:color="666666"/>
            <w:right w:val="single" w:sz="6" w:space="11" w:color="666666"/>
          </w:divBdr>
          <w:divsChild>
            <w:div w:id="1862232774">
              <w:marLeft w:val="0"/>
              <w:marRight w:val="0"/>
              <w:marTop w:val="0"/>
              <w:marBottom w:val="60"/>
              <w:divBdr>
                <w:top w:val="none" w:sz="0" w:space="0" w:color="auto"/>
                <w:left w:val="none" w:sz="0" w:space="0" w:color="auto"/>
                <w:bottom w:val="none" w:sz="0" w:space="0" w:color="auto"/>
                <w:right w:val="none" w:sz="0" w:space="0" w:color="auto"/>
              </w:divBdr>
            </w:div>
          </w:divsChild>
        </w:div>
        <w:div w:id="1246258603">
          <w:marLeft w:val="0"/>
          <w:marRight w:val="0"/>
          <w:marTop w:val="0"/>
          <w:marBottom w:val="60"/>
          <w:divBdr>
            <w:top w:val="none" w:sz="0" w:space="0" w:color="auto"/>
            <w:left w:val="none" w:sz="0" w:space="0" w:color="auto"/>
            <w:bottom w:val="none" w:sz="0" w:space="0" w:color="auto"/>
            <w:right w:val="none" w:sz="0" w:space="0" w:color="auto"/>
          </w:divBdr>
        </w:div>
      </w:divsChild>
    </w:div>
    <w:div w:id="1868441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myovant.com/myfembree-prescribing-information.pdf"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05A614B6DADF24BA1585B7429EF3F7C" ma:contentTypeVersion="0" ma:contentTypeDescription="Create a new document." ma:contentTypeScope="" ma:versionID="1f8cfb332b906df4600ab8b0da584791">
  <xsd:schema xmlns:xsd="http://www.w3.org/2001/XMLSchema" xmlns:xs="http://www.w3.org/2001/XMLSchema" xmlns:p="http://schemas.microsoft.com/office/2006/metadata/properties" targetNamespace="http://schemas.microsoft.com/office/2006/metadata/properties" ma:root="true" ma:fieldsID="500c6692915ba10984c0aabd49f31b2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F603216-B662-4188-9F78-D621944B48AD}">
  <ds:schemaRefs>
    <ds:schemaRef ds:uri="http://schemas.openxmlformats.org/officeDocument/2006/bibliography"/>
  </ds:schemaRefs>
</ds:datastoreItem>
</file>

<file path=customXml/itemProps2.xml><?xml version="1.0" encoding="utf-8"?>
<ds:datastoreItem xmlns:ds="http://schemas.openxmlformats.org/officeDocument/2006/customXml" ds:itemID="{0F19E8BC-69C6-4216-A4B8-650E31D74478}">
  <ds:schemaRefs>
    <ds:schemaRef ds:uri="http://schemas.microsoft.com/office/2006/metadata/properties"/>
    <ds:schemaRef ds:uri="http://schemas.microsoft.com/office/infopath/2007/PartnerControls"/>
    <ds:schemaRef ds:uri="http://purl.org/dc/terms/"/>
    <ds:schemaRef ds:uri="http://purl.org/dc/elements/1.1/"/>
    <ds:schemaRef ds:uri="http://schemas.openxmlformats.org/package/2006/metadata/core-properties"/>
    <ds:schemaRef ds:uri="http://www.w3.org/XML/1998/namespace"/>
    <ds:schemaRef ds:uri="http://schemas.microsoft.com/office/2006/documentManagement/types"/>
    <ds:schemaRef ds:uri="http://purl.org/dc/dcmitype/"/>
  </ds:schemaRefs>
</ds:datastoreItem>
</file>

<file path=customXml/itemProps3.xml><?xml version="1.0" encoding="utf-8"?>
<ds:datastoreItem xmlns:ds="http://schemas.openxmlformats.org/officeDocument/2006/customXml" ds:itemID="{3EFF9627-1D82-4FF0-9B83-E918A620526F}">
  <ds:schemaRefs>
    <ds:schemaRef ds:uri="http://schemas.microsoft.com/sharepoint/v3/contenttype/forms"/>
  </ds:schemaRefs>
</ds:datastoreItem>
</file>

<file path=customXml/itemProps4.xml><?xml version="1.0" encoding="utf-8"?>
<ds:datastoreItem xmlns:ds="http://schemas.openxmlformats.org/officeDocument/2006/customXml" ds:itemID="{7FB15494-BA1C-4B45-BA54-DA8BA4B01E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3</Pages>
  <Words>1353</Words>
  <Characters>8444</Characters>
  <Application>Microsoft Office Word</Application>
  <DocSecurity>0</DocSecurity>
  <Lines>153</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ew.bowden@navisyncllc.com</dc:creator>
  <cp:keywords/>
  <dc:description/>
  <cp:lastModifiedBy>Tamara Brisibe</cp:lastModifiedBy>
  <cp:revision>17</cp:revision>
  <cp:lastPrinted>2019-05-10T19:52:00Z</cp:lastPrinted>
  <dcterms:created xsi:type="dcterms:W3CDTF">2026-01-20T20:47:00Z</dcterms:created>
  <dcterms:modified xsi:type="dcterms:W3CDTF">2026-01-27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5A614B6DADF24BA1585B7429EF3F7C</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GrammarlyDocumentId">
    <vt:lpwstr>b28033f9-74ae-4914-aaf5-1da0843dfc7b</vt:lpwstr>
  </property>
  <property fmtid="{D5CDD505-2E9C-101B-9397-08002B2CF9AE}" pid="10" name="docLang">
    <vt:lpwstr>en</vt:lpwstr>
  </property>
</Properties>
</file>